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0C615824" w14:textId="33EF4F8E" w:rsidR="00D24330" w:rsidRPr="0067024E" w:rsidRDefault="00F6037D" w:rsidP="002F5F0C">
      <w:pPr>
        <w:pStyle w:val="MGTHeader"/>
        <w:rPr>
          <w:rFonts w:ascii="Calibri" w:hAnsi="Calibri"/>
        </w:rPr>
      </w:pPr>
      <w:r w:rsidRPr="0067024E">
        <w:rPr>
          <w:rFonts w:ascii="Calibri" w:hAnsi="Calibri"/>
          <w:color w:val="444444"/>
        </w:rPr>
        <w:t xml:space="preserve">Goal </w:t>
      </w:r>
      <w:r w:rsidR="00584294" w:rsidRPr="523E76EB">
        <w:rPr>
          <w:rFonts w:ascii="Calibri" w:eastAsia="Calibri" w:hAnsi="Calibri" w:cs="Calibri"/>
          <w:color w:val="444444"/>
        </w:rPr>
        <w:t>12</w:t>
      </w:r>
      <w:r w:rsidR="1C6FCE73" w:rsidRPr="3EE5B64D">
        <w:rPr>
          <w:rFonts w:ascii="Calibri" w:eastAsia="Calibri" w:hAnsi="Calibri" w:cs="Calibri"/>
          <w:color w:val="444444"/>
        </w:rPr>
        <w:t>:</w:t>
      </w:r>
      <w:r w:rsidRPr="0067024E">
        <w:rPr>
          <w:rFonts w:ascii="Calibri" w:hAnsi="Calibri"/>
          <w:color w:val="444444"/>
        </w:rPr>
        <w:t xml:space="preserve"> Ensure sustainable </w:t>
      </w:r>
      <w:r w:rsidR="00584294" w:rsidRPr="523E76EB">
        <w:rPr>
          <w:rFonts w:ascii="Calibri" w:eastAsia="Calibri" w:hAnsi="Calibri" w:cs="Calibri"/>
          <w:color w:val="444444"/>
        </w:rPr>
        <w:t xml:space="preserve">consumption </w:t>
      </w:r>
      <w:r w:rsidRPr="0067024E">
        <w:rPr>
          <w:rFonts w:ascii="Calibri" w:hAnsi="Calibri"/>
          <w:color w:val="444444"/>
        </w:rPr>
        <w:t xml:space="preserve">and </w:t>
      </w:r>
      <w:r w:rsidR="00584294" w:rsidRPr="523E76EB">
        <w:rPr>
          <w:rFonts w:ascii="Calibri" w:eastAsia="Calibri" w:hAnsi="Calibri" w:cs="Calibri"/>
          <w:color w:val="444444"/>
        </w:rPr>
        <w:t xml:space="preserve">production </w:t>
      </w:r>
      <w:proofErr w:type="gramStart"/>
      <w:r w:rsidR="00584294" w:rsidRPr="523E76EB">
        <w:rPr>
          <w:rFonts w:ascii="Calibri" w:eastAsia="Calibri" w:hAnsi="Calibri" w:cs="Calibri"/>
          <w:color w:val="444444"/>
        </w:rPr>
        <w:t>patterns</w:t>
      </w:r>
      <w:proofErr w:type="gramEnd"/>
    </w:p>
    <w:p w14:paraId="084142D2" w14:textId="77777777" w:rsidR="00D24330" w:rsidRPr="00A96255" w:rsidRDefault="00D24330" w:rsidP="00D24330">
      <w:pPr>
        <w:pStyle w:val="MIndHeader"/>
      </w:pPr>
      <w:r w:rsidRPr="00A96255">
        <w:t xml:space="preserve">0.b. Target </w:t>
      </w:r>
      <w:r>
        <w:rPr>
          <w:color w:val="B4B4B4"/>
          <w:sz w:val="20"/>
        </w:rPr>
        <w:t>(SDG_TARGET)</w:t>
      </w:r>
    </w:p>
    <w:p w14:paraId="520A7D3E" w14:textId="77777777" w:rsidR="00863AC9" w:rsidRPr="00711F9A" w:rsidRDefault="00584294" w:rsidP="00711F9A">
      <w:pPr>
        <w:pStyle w:val="MGTHeader"/>
      </w:pPr>
      <w:r w:rsidRPr="00711F9A">
        <w:t xml:space="preserve">Target 12.a: Support developing countries to strengthen their scientific and technological capacity to move towards more sustainable patterns of consumption and </w:t>
      </w:r>
      <w:proofErr w:type="gramStart"/>
      <w:r w:rsidRPr="00711F9A">
        <w:t>production</w:t>
      </w:r>
      <w:proofErr w:type="gramEnd"/>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6045F6C3" w14:textId="21724A5C" w:rsidR="00D24330" w:rsidRPr="0067024E" w:rsidRDefault="00F6037D" w:rsidP="00D24330">
      <w:pPr>
        <w:pStyle w:val="MGTHeader"/>
        <w:rPr>
          <w:rFonts w:ascii="Calibri" w:hAnsi="Calibri"/>
        </w:rPr>
      </w:pPr>
      <w:r w:rsidRPr="0067024E">
        <w:rPr>
          <w:rFonts w:ascii="Calibri" w:hAnsi="Calibri"/>
          <w:color w:val="444444"/>
        </w:rPr>
        <w:t xml:space="preserve">Indicator </w:t>
      </w:r>
      <w:r w:rsidR="00584294">
        <w:rPr>
          <w:rFonts w:ascii="Calibri" w:hAnsi="Calibri"/>
          <w:color w:val="444444"/>
        </w:rPr>
        <w:t>12.a</w:t>
      </w:r>
      <w:r w:rsidRPr="0067024E">
        <w:rPr>
          <w:rFonts w:ascii="Calibri" w:hAnsi="Calibri"/>
          <w:color w:val="444444"/>
        </w:rPr>
        <w:t xml:space="preserve">.1: Installed renewable energy-generating capacity in developing </w:t>
      </w:r>
      <w:r w:rsidR="006C7166">
        <w:rPr>
          <w:rFonts w:ascii="Calibri" w:hAnsi="Calibri"/>
          <w:color w:val="444444"/>
        </w:rPr>
        <w:t xml:space="preserve">and developed </w:t>
      </w:r>
      <w:r w:rsidRPr="0067024E">
        <w:rPr>
          <w:rFonts w:ascii="Calibri" w:hAnsi="Calibri"/>
          <w:color w:val="444444"/>
        </w:rPr>
        <w:t>countries (in watts per capita)</w:t>
      </w:r>
    </w:p>
    <w:p w14:paraId="37E5E4F6" w14:textId="77777777" w:rsidR="00D24330" w:rsidRPr="00830864" w:rsidRDefault="00D24330" w:rsidP="00D24330">
      <w:pPr>
        <w:pStyle w:val="MIndHeader"/>
      </w:pPr>
      <w:r w:rsidRPr="00830864">
        <w:t xml:space="preserve">0.d. Series </w:t>
      </w:r>
      <w:r>
        <w:rPr>
          <w:color w:val="B4B4B4"/>
          <w:sz w:val="20"/>
        </w:rPr>
        <w:t>(SDG_SERIES_DESCR)</w:t>
      </w:r>
    </w:p>
    <w:p w14:paraId="771888BA" w14:textId="389B650B" w:rsidR="00D24330" w:rsidRPr="00830864" w:rsidRDefault="00F55F38" w:rsidP="00D24330">
      <w:pPr>
        <w:pStyle w:val="MGTHeader"/>
      </w:pPr>
      <w:r w:rsidRPr="00F55F38">
        <w:t>EG_EGY_RNEW - Installed renewable electricity-generating capacity (watts per capita) [7.b.1, 12.a.1]</w:t>
      </w:r>
    </w:p>
    <w:p w14:paraId="157DACE7" w14:textId="77777777" w:rsidR="00D24330" w:rsidRPr="00830864" w:rsidRDefault="00D24330" w:rsidP="00D24330">
      <w:pPr>
        <w:pStyle w:val="MIndHeader"/>
      </w:pPr>
      <w:r w:rsidRPr="00830864">
        <w:t xml:space="preserve">0.e. Metadata update </w:t>
      </w:r>
      <w:r>
        <w:rPr>
          <w:color w:val="B4B4B4"/>
          <w:sz w:val="20"/>
        </w:rPr>
        <w:t>(META_LAST_UPDATE)</w:t>
      </w:r>
    </w:p>
    <w:sdt>
      <w:sdtPr>
        <w:rPr>
          <w:lang w:val="en-US"/>
        </w:rPr>
        <w:id w:val="878279870"/>
        <w:placeholder>
          <w:docPart w:val="DefaultPlaceholder_-1854013437"/>
        </w:placeholder>
        <w:date w:fullDate="2024-03-28T00:00:00Z">
          <w:dateFormat w:val="yyyy-MM-dd"/>
          <w:lid w:val="en-US"/>
          <w:storeMappedDataAs w:val="dateTime"/>
          <w:calendar w:val="gregorian"/>
        </w:date>
      </w:sdtPr>
      <w:sdtEndPr/>
      <w:sdtContent>
        <w:p w14:paraId="03424B60" w14:textId="3C80249F" w:rsidR="00D24330" w:rsidRPr="005754DC" w:rsidRDefault="00C907A8" w:rsidP="00D24330">
          <w:pPr>
            <w:pStyle w:val="MGTHeader"/>
            <w:rPr>
              <w:lang w:val="en-US"/>
            </w:rPr>
          </w:pPr>
          <w:r>
            <w:rPr>
              <w:lang w:val="en-US"/>
            </w:rPr>
            <w:t>2024-03-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21524279" w14:textId="5ECAA86F" w:rsidR="00D24330" w:rsidRPr="00A96255" w:rsidRDefault="000B7F49" w:rsidP="00D24330">
      <w:pPr>
        <w:pStyle w:val="MGTHeader"/>
      </w:pPr>
      <w:r>
        <w:t xml:space="preserve">This indicator is </w:t>
      </w:r>
      <w:r w:rsidR="009F6BF8">
        <w:t xml:space="preserve">also </w:t>
      </w:r>
      <w:r w:rsidR="004B640A">
        <w:t xml:space="preserve">used </w:t>
      </w:r>
      <w:r w:rsidR="009F6BF8">
        <w:t xml:space="preserve">as </w:t>
      </w:r>
      <w:r w:rsidR="004B640A">
        <w:t xml:space="preserve">indicator </w:t>
      </w:r>
      <w:r w:rsidR="00584294">
        <w:t>7.b</w:t>
      </w:r>
      <w:r w:rsidR="004B640A">
        <w:t>.</w:t>
      </w:r>
      <w:proofErr w:type="gramStart"/>
      <w:r w:rsidR="004B640A">
        <w:t>1</w:t>
      </w:r>
      <w:proofErr w:type="gramEnd"/>
    </w:p>
    <w:p w14:paraId="077BC49E" w14:textId="77777777" w:rsidR="00D24330" w:rsidRPr="00A96255" w:rsidRDefault="00D24330" w:rsidP="00D24330">
      <w:pPr>
        <w:pStyle w:val="MIndHeader"/>
      </w:pPr>
      <w:r w:rsidRPr="00A96255">
        <w:t xml:space="preserve">0.g. </w:t>
      </w:r>
      <w:proofErr w:type="gramStart"/>
      <w:r w:rsidRPr="00A96255">
        <w:t>International</w:t>
      </w:r>
      <w:proofErr w:type="gramEnd"/>
      <w:r w:rsidRPr="00A96255">
        <w:t xml:space="preserve"> organisations(s) responsible for global monitoring </w:t>
      </w:r>
      <w:r>
        <w:rPr>
          <w:color w:val="B4B4B4"/>
          <w:sz w:val="20"/>
        </w:rPr>
        <w:t>(SDG_CUSTODIAN_AGENCIES)</w:t>
      </w:r>
    </w:p>
    <w:p w14:paraId="0393368E" w14:textId="729AE762" w:rsidR="00621893" w:rsidRPr="00A96255" w:rsidRDefault="00F6037D" w:rsidP="00D24330">
      <w:pPr>
        <w:pStyle w:val="MGTHeader"/>
        <w:rPr>
          <w:color w:val="4A4A4A"/>
        </w:rPr>
      </w:pPr>
      <w:r w:rsidRPr="00F6037D">
        <w:t>International Renewable Energy Agency (IRENA)</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065F26D2" w14:textId="71654564" w:rsidR="00576CFA" w:rsidRDefault="00F6037D" w:rsidP="00576CFA">
      <w:pPr>
        <w:pStyle w:val="MText"/>
      </w:pPr>
      <w:r w:rsidRPr="00F6037D">
        <w:t>International Renewable Energy Agency (IRENA)</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2E8E8F11" w14:textId="77777777" w:rsidR="00F6037D" w:rsidRPr="002820D4" w:rsidRDefault="00F6037D" w:rsidP="00F6037D">
      <w:pPr>
        <w:pStyle w:val="MText"/>
        <w:rPr>
          <w:b/>
          <w:bCs/>
        </w:rPr>
      </w:pPr>
      <w:r w:rsidRPr="002820D4">
        <w:rPr>
          <w:b/>
          <w:bCs/>
        </w:rPr>
        <w:t>Definition:</w:t>
      </w:r>
    </w:p>
    <w:p w14:paraId="153B09C3" w14:textId="33B009A4" w:rsidR="00D51E7C" w:rsidRDefault="00F6037D" w:rsidP="00F6037D">
      <w:pPr>
        <w:pStyle w:val="MText"/>
      </w:pPr>
      <w:r>
        <w:t>The indicator is defined as the installed capacity of power plants that generate electricity from renewable energy sources divided by the total population of a country. Capacity is defined as the net maximum electrical capacity installed at the year-end and renewable energy sources are as defined in the IRENA Statute (see concepts below).</w:t>
      </w:r>
    </w:p>
    <w:p w14:paraId="036E9E1E" w14:textId="45B48797" w:rsidR="00F6037D" w:rsidRDefault="00F6037D" w:rsidP="00F6037D">
      <w:pPr>
        <w:pStyle w:val="MText"/>
      </w:pPr>
    </w:p>
    <w:p w14:paraId="39223EA6" w14:textId="77777777" w:rsidR="00F6037D" w:rsidRPr="002820D4" w:rsidRDefault="00F6037D" w:rsidP="00F6037D">
      <w:pPr>
        <w:pStyle w:val="MText"/>
        <w:rPr>
          <w:b/>
          <w:bCs/>
        </w:rPr>
      </w:pPr>
      <w:r w:rsidRPr="002820D4">
        <w:rPr>
          <w:b/>
          <w:bCs/>
        </w:rPr>
        <w:t>Concepts:</w:t>
      </w:r>
    </w:p>
    <w:p w14:paraId="71CA4AEE" w14:textId="77777777" w:rsidR="00F6037D" w:rsidRDefault="00F6037D" w:rsidP="00F6037D">
      <w:pPr>
        <w:pStyle w:val="MText"/>
      </w:pPr>
      <w:r>
        <w:t>Electricity capacity is defined in the International Recommendations for Energy Statistics or IRES (</w:t>
      </w:r>
      <w:r w:rsidRPr="00532832">
        <w:t>UN, 2018</w:t>
      </w:r>
      <w:r>
        <w:t xml:space="preserve">) as the maximum active power that can be supplied continuously (i.e., throughout a prolonged period in a day with the whole plant running) at the point of outlet (i.e., after taking the power supplies for the station auxiliaries and allowing for the losses in those transformers considered integral to the </w:t>
      </w:r>
      <w:r>
        <w:lastRenderedPageBreak/>
        <w:t>station). This assumes no restriction of interconnection to the network. It does not include overload capacity that can only be sustained for a short period of time (e.g., internal combustion engines momentarily running above their rated capacity).</w:t>
      </w:r>
    </w:p>
    <w:p w14:paraId="78A98A7D" w14:textId="77777777" w:rsidR="00F6037D" w:rsidRDefault="00F6037D" w:rsidP="00F6037D">
      <w:pPr>
        <w:pStyle w:val="MText"/>
      </w:pPr>
    </w:p>
    <w:p w14:paraId="39C28984" w14:textId="1B32CB55" w:rsidR="00F6037D" w:rsidRPr="00A96255" w:rsidRDefault="00F6037D" w:rsidP="00F6037D">
      <w:pPr>
        <w:pStyle w:val="MText"/>
      </w:pPr>
      <w:r>
        <w:t>The IRENA Statute defines renewable energy to include energy from the following sources: hydropower; marine energy (ocean, tidal and wave energy); wind energy; solar energy (photovoltaic and thermal energy); bioenergy; and geothermal energy.</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1B2CFA08" w:rsidR="00576CFA" w:rsidRPr="00A96255" w:rsidRDefault="000E2D9E" w:rsidP="00576CFA">
      <w:pPr>
        <w:pStyle w:val="MText"/>
      </w:pPr>
      <w:r>
        <w:t>Watts per capita</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6291A7DD" w14:textId="210CBF69" w:rsidR="00576CFA" w:rsidRPr="00A96255" w:rsidRDefault="0042607F" w:rsidP="00576CFA">
      <w:pPr>
        <w:pStyle w:val="MText"/>
      </w:pPr>
      <w:r>
        <w:t>Electricity capacity classifications follow the International Recommendations for Energy Statistics or IRES</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08E1C3DF" w14:textId="67D36096" w:rsidR="00576CFA" w:rsidRDefault="00F6037D" w:rsidP="00576CFA">
      <w:pPr>
        <w:pStyle w:val="MText"/>
      </w:pPr>
      <w:r w:rsidRPr="00F6037D">
        <w:t xml:space="preserve">IRENA’s electricity capacity database contains information about the electricity generating capacity installed at the year-end, measured in </w:t>
      </w:r>
      <w:r w:rsidR="00E42191">
        <w:t>megawatt (</w:t>
      </w:r>
      <w:r w:rsidRPr="00F6037D">
        <w:t>MW</w:t>
      </w:r>
      <w:r w:rsidR="00E42191">
        <w:t>)</w:t>
      </w:r>
      <w:r w:rsidRPr="00F6037D">
        <w:t>. The dataset covers all countries and areas from the year 2000 onwards. The dataset also records whether the capacity is on-grid or off-grid and is split into 36 different renewable energy types that can be aggregated into the six main sources of renewable energy.</w:t>
      </w:r>
    </w:p>
    <w:p w14:paraId="3BF80404" w14:textId="77777777" w:rsidR="0075240A" w:rsidRDefault="0075240A" w:rsidP="00576CFA">
      <w:pPr>
        <w:pStyle w:val="MText"/>
      </w:pPr>
    </w:p>
    <w:p w14:paraId="23C4C271" w14:textId="77777777" w:rsidR="0075240A" w:rsidRPr="002820D4" w:rsidRDefault="0075240A" w:rsidP="0075240A">
      <w:pPr>
        <w:pStyle w:val="MText"/>
        <w:rPr>
          <w:b/>
          <w:bCs/>
        </w:rPr>
      </w:pPr>
      <w:r w:rsidRPr="002820D4">
        <w:rPr>
          <w:b/>
          <w:bCs/>
        </w:rPr>
        <w:t>Population data:</w:t>
      </w:r>
    </w:p>
    <w:p w14:paraId="4E643554" w14:textId="77777777" w:rsidR="0075240A" w:rsidRDefault="0075240A" w:rsidP="0075240A">
      <w:pPr>
        <w:pStyle w:val="MText"/>
      </w:pPr>
      <w:r>
        <w:t>For the population part of this indicator, IRENA uses population data from the United Nations World Population Prospects. The population data reflects the residents in a country or area regardless of legal status or citizenship. The values are midyear estimates.</w:t>
      </w:r>
    </w:p>
    <w:p w14:paraId="755EADE8" w14:textId="77777777" w:rsidR="0075240A" w:rsidRDefault="0075240A" w:rsidP="0075240A">
      <w:pPr>
        <w:pStyle w:val="MText"/>
      </w:pPr>
    </w:p>
    <w:p w14:paraId="4C4287AE" w14:textId="6332B25B" w:rsidR="0075240A" w:rsidRDefault="0075240A" w:rsidP="0075240A">
      <w:pPr>
        <w:pStyle w:val="MText"/>
      </w:pPr>
      <w:r>
        <w:t xml:space="preserve">The United Nations Department of Economic and Social Affairs published information about </w:t>
      </w:r>
      <w:r w:rsidR="00F41744">
        <w:t xml:space="preserve">its </w:t>
      </w:r>
      <w:r>
        <w:t>methodology on the link below:</w:t>
      </w:r>
    </w:p>
    <w:p w14:paraId="2F5BF55B" w14:textId="7E6912F7" w:rsidR="0075240A" w:rsidRDefault="003D44B2" w:rsidP="0075240A">
      <w:pPr>
        <w:pStyle w:val="MText"/>
      </w:pPr>
      <w:hyperlink r:id="rId12" w:history="1">
        <w:r w:rsidR="0075240A" w:rsidRPr="00FA5933">
          <w:rPr>
            <w:rStyle w:val="Hyperlink"/>
          </w:rPr>
          <w:t>https://population.un.org/wpp/Methodology/</w:t>
        </w:r>
      </w:hyperlink>
    </w:p>
    <w:p w14:paraId="20099846" w14:textId="77777777" w:rsidR="00D355DC" w:rsidRDefault="00D355DC" w:rsidP="0075240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781C86C7" w14:textId="00AD5463" w:rsidR="00F6037D" w:rsidRDefault="00F6037D" w:rsidP="00576CFA">
      <w:pPr>
        <w:pStyle w:val="MText"/>
      </w:pPr>
      <w:r w:rsidRPr="00F6037D">
        <w:t>The capacity d</w:t>
      </w:r>
      <w:r w:rsidR="009F2794">
        <w:t>ata are</w:t>
      </w:r>
      <w:r w:rsidRPr="00F6037D">
        <w:t xml:space="preserve"> collected as part of IRENA’s annual questionnaire cycle. Questionnaires are sent to countries at the start of a year asking for renewable energy data for two years previously (</w:t>
      </w:r>
      <w:proofErr w:type="gramStart"/>
      <w:r w:rsidRPr="00F6037D">
        <w:t>i.e.</w:t>
      </w:r>
      <w:proofErr w:type="gramEnd"/>
      <w:r w:rsidRPr="00F6037D">
        <w:t xml:space="preserve"> at the start of 2019, questionnaires ask for data for the year 2017). The d</w:t>
      </w:r>
      <w:r w:rsidR="009F2794">
        <w:t>ata are</w:t>
      </w:r>
      <w:r w:rsidRPr="00F6037D">
        <w:t xml:space="preserve"> then validated and checked with countries and published in the IRENA Renewable Energy Statistics Yearbook at the end of June. To minimise reporting burden, the questionnaires for some countries are pre-filled with data collected by other agencies (</w:t>
      </w:r>
      <w:proofErr w:type="gramStart"/>
      <w:r w:rsidRPr="00F6037D">
        <w:t>e.g.</w:t>
      </w:r>
      <w:proofErr w:type="gramEnd"/>
      <w:r w:rsidRPr="00F6037D">
        <w:t xml:space="preserve"> Eurostat) and are sent to countries for them to complete any additional details requested by IRENA.</w:t>
      </w:r>
    </w:p>
    <w:p w14:paraId="309424BB" w14:textId="77777777" w:rsidR="00F6037D" w:rsidRDefault="00F6037D" w:rsidP="00576CFA">
      <w:pPr>
        <w:pStyle w:val="MText"/>
      </w:pPr>
    </w:p>
    <w:p w14:paraId="66C89E35" w14:textId="77777777" w:rsidR="00F6037D" w:rsidRDefault="00F6037D" w:rsidP="00576CFA">
      <w:pPr>
        <w:pStyle w:val="MText"/>
      </w:pPr>
      <w:r w:rsidRPr="00F6037D">
        <w:t>At the same time as this, preliminary estimates of capacity for the previous year are also collected from official sources where available (</w:t>
      </w:r>
      <w:proofErr w:type="gramStart"/>
      <w:r w:rsidRPr="00F6037D">
        <w:t>e.g.</w:t>
      </w:r>
      <w:proofErr w:type="gramEnd"/>
      <w:r w:rsidRPr="00F6037D">
        <w:t xml:space="preserve"> national statistics, data from electricity grid operators) and from </w:t>
      </w:r>
      <w:r w:rsidRPr="00F6037D">
        <w:lastRenderedPageBreak/>
        <w:t>other unofficial sources (mostly industry associations for the different renewable energy sectors). These are published at the end of March.</w:t>
      </w:r>
    </w:p>
    <w:p w14:paraId="62ACBD24" w14:textId="28B19FB3" w:rsidR="00F6037D" w:rsidRDefault="00F6037D" w:rsidP="00F6037D">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777F0337" w14:textId="3367928E" w:rsidR="00576CFA" w:rsidRPr="00A96255" w:rsidRDefault="00F6037D" w:rsidP="00576CFA">
      <w:pPr>
        <w:pStyle w:val="MText"/>
      </w:pPr>
      <w:r w:rsidRPr="00F6037D">
        <w:t>Capacity d</w:t>
      </w:r>
      <w:r w:rsidR="009F2794">
        <w:t>ata are</w:t>
      </w:r>
      <w:r w:rsidRPr="00F6037D">
        <w:t xml:space="preserve"> recorded as a year-end figure. The d</w:t>
      </w:r>
      <w:r w:rsidR="009F2794">
        <w:t>ata are</w:t>
      </w:r>
      <w:r w:rsidRPr="00F6037D">
        <w:t xml:space="preserve"> collected in the first six months of every year</w:t>
      </w:r>
      <w:r w:rsidR="0073263E">
        <w:t>.</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5EAB53D5" w14:textId="4804DC06" w:rsidR="00576CFA" w:rsidRPr="00A96255" w:rsidRDefault="00F6037D" w:rsidP="00576CFA">
      <w:pPr>
        <w:pStyle w:val="MText"/>
      </w:pPr>
      <w:r w:rsidRPr="00F6037D">
        <w:t xml:space="preserve">Estimates of generating capacity for a year are published at the end of March in the following year. Final figures for the </w:t>
      </w:r>
      <w:r w:rsidR="0073263E">
        <w:t xml:space="preserve">previous </w:t>
      </w:r>
      <w:r w:rsidRPr="00F6037D">
        <w:t>year are published at the end of June.</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7FC64C16" w14:textId="77777777" w:rsidR="00F6037D" w:rsidRPr="00830864" w:rsidRDefault="00F6037D" w:rsidP="00F6037D">
      <w:pPr>
        <w:pStyle w:val="MText"/>
        <w:rPr>
          <w:b/>
        </w:rPr>
      </w:pPr>
      <w:r w:rsidRPr="00830864">
        <w:rPr>
          <w:b/>
        </w:rPr>
        <w:t>Renewable energy generating capacity:</w:t>
      </w:r>
    </w:p>
    <w:p w14:paraId="7561D8E8" w14:textId="77777777" w:rsidR="00F6037D" w:rsidRDefault="00F6037D" w:rsidP="00F6037D">
      <w:pPr>
        <w:pStyle w:val="MText"/>
      </w:pPr>
      <w:r>
        <w:t>National Statistical Offices and National Energy Agencies of Ministries (the authority to collect this data varies between countries). Data for preliminary estimates may also be collected from industry associations, national utility companies or grid operators.</w:t>
      </w:r>
    </w:p>
    <w:p w14:paraId="45CB324B" w14:textId="77777777" w:rsidR="00F6037D" w:rsidRDefault="00F6037D" w:rsidP="00F6037D">
      <w:pPr>
        <w:pStyle w:val="MText"/>
      </w:pPr>
    </w:p>
    <w:p w14:paraId="1F554462" w14:textId="77777777" w:rsidR="00F6037D" w:rsidRPr="002820D4" w:rsidRDefault="00F6037D" w:rsidP="00F6037D">
      <w:pPr>
        <w:pStyle w:val="MText"/>
        <w:rPr>
          <w:b/>
          <w:bCs/>
        </w:rPr>
      </w:pPr>
      <w:r w:rsidRPr="002820D4">
        <w:rPr>
          <w:b/>
          <w:bCs/>
        </w:rPr>
        <w:t>Population:</w:t>
      </w:r>
    </w:p>
    <w:p w14:paraId="50A66E64" w14:textId="7D79B651" w:rsidR="00EC2915" w:rsidRDefault="00F6037D" w:rsidP="00F6037D">
      <w:pPr>
        <w:pStyle w:val="MText"/>
      </w:pPr>
      <w:r>
        <w:t>United Nations Population Division</w:t>
      </w:r>
      <w:r w:rsidR="00487268">
        <w:t>-</w:t>
      </w:r>
      <w:r>
        <w:t xml:space="preserve"> World Population Prospects.</w:t>
      </w:r>
    </w:p>
    <w:p w14:paraId="7F0767F7" w14:textId="77777777" w:rsidR="00D863A8" w:rsidRPr="00A96255" w:rsidRDefault="00D863A8" w:rsidP="00F6037D">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605E8F9D" w14:textId="77866130" w:rsidR="00576CFA" w:rsidRPr="00A96255" w:rsidRDefault="00F6037D" w:rsidP="00576CFA">
      <w:pPr>
        <w:pStyle w:val="MText"/>
      </w:pPr>
      <w:r w:rsidRPr="00F6037D">
        <w:t>International Renewable Energy Agency (IRENA).</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7D007C3C" w14:textId="1CDB09E4" w:rsidR="00EC2915" w:rsidRDefault="00E62BA5" w:rsidP="00576CFA">
      <w:pPr>
        <w:pStyle w:val="MText"/>
      </w:pPr>
      <w:r w:rsidRPr="002820D4">
        <w:t>With a mandate from countries around the world, IRENA encourages governments to adopt enabling policies for renewable energy investments, provides practical tools and policy advice to accelerate renewable energy deployment, and facilitates knowledge sharing and technology transfer to provide clean, sustainable energy for the world’s growing population.</w:t>
      </w:r>
      <w:r>
        <w:t xml:space="preserve"> Renewable energy capacity statistics are in line with these aims.</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1E251E64" w14:textId="058F5F3F" w:rsidR="00182E31" w:rsidRDefault="00F6037D" w:rsidP="00F6037D">
      <w:pPr>
        <w:pStyle w:val="MText"/>
      </w:pPr>
      <w:r>
        <w:t>The infrastructure and technologies required to supply modern and sustainable energy services cover a wide range of equipment and devices that are used across numerous economic sectors. There is no readily available mechanism to collect, aggregate and measure the contribution of this disparate group of products to the delivery of modern and sustainable energy services. However, one major part of the energy supply chain that can be readily measured is the infrastructure used to produce electricity.</w:t>
      </w:r>
    </w:p>
    <w:p w14:paraId="723DE3E0" w14:textId="6845A6C3" w:rsidR="00F6037D" w:rsidRDefault="00F6037D" w:rsidP="002507EE">
      <w:pPr>
        <w:pStyle w:val="MText"/>
      </w:pPr>
    </w:p>
    <w:p w14:paraId="4B5C0667" w14:textId="41544BBE" w:rsidR="00F6037D" w:rsidRDefault="00F6037D" w:rsidP="00F6037D">
      <w:pPr>
        <w:pStyle w:val="MText"/>
      </w:pPr>
      <w:r>
        <w:t xml:space="preserve">Renewables are considered a sustainable form of energy supply, as their current use does not usually deplete their availability to be used in the future. The focus of this indicator on electricity reflects the emphasis </w:t>
      </w:r>
      <w:r w:rsidR="00A0510C">
        <w:t xml:space="preserve">of </w:t>
      </w:r>
      <w:r>
        <w:t xml:space="preserve">the target on modern sources of energy and is particularly relevant for developing countries where the demand for electricity is often high and its availability is constrained. Furthermore, the focus </w:t>
      </w:r>
      <w:r>
        <w:lastRenderedPageBreak/>
        <w:t>on renewables reflects the fact that the technologies used to produce renewable electricity are generally modern and more sustainable than non-renewables, particularly in the fastest growing sub-sectors of electricity generation from wind and solar energy.</w:t>
      </w:r>
      <w:r w:rsidR="00AA3D42">
        <w:t xml:space="preserve"> </w:t>
      </w:r>
    </w:p>
    <w:p w14:paraId="246E8B57" w14:textId="77777777" w:rsidR="00F6037D" w:rsidRDefault="00F6037D" w:rsidP="00F6037D">
      <w:pPr>
        <w:pStyle w:val="MText"/>
      </w:pPr>
    </w:p>
    <w:p w14:paraId="3FE44DFD" w14:textId="59EA9DDA" w:rsidR="00F6037D" w:rsidRDefault="00F6037D" w:rsidP="00F6037D">
      <w:pPr>
        <w:pStyle w:val="MText"/>
      </w:pPr>
      <w:r>
        <w:t xml:space="preserve">The division of renewable electricity capacity by population (to produce a measure of Watts per capita) is </w:t>
      </w:r>
      <w:r w:rsidR="00B92DB9">
        <w:t xml:space="preserve">proposing </w:t>
      </w:r>
      <w:r>
        <w:t>to scale the capacity data to account for the large variation in needs between countries. It uses population rather than GDP to scale the data, because this is the most basic indicator of the demand for modern and sustainable energy services in a country.</w:t>
      </w:r>
    </w:p>
    <w:p w14:paraId="3490C465" w14:textId="77777777" w:rsidR="00F6037D" w:rsidRDefault="00F6037D" w:rsidP="00F6037D">
      <w:pPr>
        <w:pStyle w:val="MText"/>
      </w:pPr>
    </w:p>
    <w:p w14:paraId="0AD7EEA2" w14:textId="18B68845" w:rsidR="00576CFA" w:rsidRPr="00A96255" w:rsidRDefault="00F6037D" w:rsidP="00F6037D">
      <w:pPr>
        <w:pStyle w:val="MText"/>
      </w:pPr>
      <w:r>
        <w:t>This indicator should also complement indicators 7.1.1 and 7.2.</w:t>
      </w:r>
      <w:r w:rsidR="00C30C4D">
        <w:t>1.</w:t>
      </w:r>
      <w:r>
        <w:t xml:space="preserve"> With respect to electricity access, it will provide additional information to the proportion of people with electricity access by showing how much infrastructure is available to deliver that access (in terms of the amount of capacity per person). The focus on renewable capacity will also add</w:t>
      </w:r>
      <w:r w:rsidR="00D46D78">
        <w:t xml:space="preserve"> </w:t>
      </w:r>
      <w:r>
        <w:t>value to the existing renewables indicator (7.2</w:t>
      </w:r>
      <w:r w:rsidR="00D46D78">
        <w:t>.1</w:t>
      </w:r>
      <w:r>
        <w:t>) by showing how much renewable energy is contributing to the need for improved electricity access.</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066E15EE" w14:textId="77777777" w:rsidR="00F6037D" w:rsidRDefault="00F6037D" w:rsidP="00F6037D">
      <w:pPr>
        <w:pStyle w:val="MText"/>
      </w:pPr>
      <w:r>
        <w:t>At present, electricity only accounts for about one-quarter of total energy use in the World and an even lower share of energy use in most developing countries. The focus of this indicator on electricity capacity does not capture any trends in the modernisation of technologies used to produce heat or provide energy for transport.</w:t>
      </w:r>
    </w:p>
    <w:p w14:paraId="484C011C" w14:textId="77777777" w:rsidR="00F6037D" w:rsidRDefault="00F6037D" w:rsidP="00F6037D">
      <w:pPr>
        <w:pStyle w:val="MText"/>
      </w:pPr>
    </w:p>
    <w:p w14:paraId="26D36B1C" w14:textId="77777777" w:rsidR="00F6037D" w:rsidRDefault="00F6037D" w:rsidP="00F6037D">
      <w:pPr>
        <w:pStyle w:val="MText"/>
      </w:pPr>
      <w:r>
        <w:t>However, with the growing trend towards electrification of energy end-uses, the focus here on electricity may become less of a weakness in the future and may also serve as a general indicator of the progress towards greater electrification in developing counties. That</w:t>
      </w:r>
      <w:proofErr w:type="gramStart"/>
      <w:r>
        <w:t>, in itself, should</w:t>
      </w:r>
      <w:proofErr w:type="gramEnd"/>
      <w:r>
        <w:t xml:space="preserve"> be seen as a shift towards the use of more modern technology to deliver sustainable energy services.</w:t>
      </w:r>
    </w:p>
    <w:p w14:paraId="17C0E625" w14:textId="77777777" w:rsidR="00F6037D" w:rsidRDefault="00F6037D" w:rsidP="00F6037D">
      <w:pPr>
        <w:pStyle w:val="MText"/>
      </w:pPr>
    </w:p>
    <w:p w14:paraId="762049F5" w14:textId="5E49CC2B" w:rsidR="00576CFA" w:rsidRPr="00A96255" w:rsidRDefault="00F6037D" w:rsidP="00F6037D">
      <w:pPr>
        <w:pStyle w:val="MText"/>
      </w:pPr>
      <w:r>
        <w:t>Furthermore, as reflected in many national policies, plans and targets, increasing the production of electricity and</w:t>
      </w:r>
      <w:proofErr w:type="gramStart"/>
      <w:r>
        <w:t>, in particular, renewable</w:t>
      </w:r>
      <w:proofErr w:type="gramEnd"/>
      <w:r>
        <w:t xml:space="preserve"> electricity, is seen by many countries as a first priority in their transition to the delivery of more modern and sustainable energy services. Thus, this indicator is a useful </w:t>
      </w:r>
      <w:proofErr w:type="gramStart"/>
      <w:r>
        <w:t>first-step</w:t>
      </w:r>
      <w:proofErr w:type="gramEnd"/>
      <w:r>
        <w:t xml:space="preserve"> towards measuring overall progress on this target that reflects country priorities and can be used until other additional or better indicators can be developed.</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4FC242CD" w14:textId="62DC588F" w:rsidR="00576CFA" w:rsidRPr="00A96255" w:rsidRDefault="00F6037D" w:rsidP="00576CFA">
      <w:pPr>
        <w:pStyle w:val="MText"/>
      </w:pPr>
      <w:r w:rsidRPr="00F6037D">
        <w:t>For each country and year, the renewable electricity generating capacity at the end of the year is divided by the total population of the country as of mid-year (July 1st).</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5C2011B4" w14:textId="3E5F6D2B" w:rsidR="00F6037D" w:rsidRDefault="00F6037D" w:rsidP="00F6037D">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All countries are invited to provide their capacity data or at least review the data that IRENA has compiled (from other official and unofficial sources) through an annual process of data collection using the IRENA Renewable Energy Questionnaire. This process is reinforced through IRENA’s renewable energy statistics training workshops, which are held twice a year in different (rotating) regions. To date, over 200 energy statisticians have participated in these workshops, many of whom provide renewable energy data to IRENA. In addition, IRENA’s statistics are presented each year to member countries at one of IRENA’s three governing body meetings, where discrepancies or other data issues can be discussed with country representatives.</w:t>
      </w:r>
    </w:p>
    <w:p w14:paraId="746FA91F" w14:textId="7AB801B2" w:rsidR="00F719A8" w:rsidRDefault="00F719A8" w:rsidP="00576CFA">
      <w:pPr>
        <w:pStyle w:val="MText"/>
      </w:pP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5032CC5E" w14:textId="2D966AE7" w:rsidR="00576CFA" w:rsidRPr="00A96255" w:rsidRDefault="00755408" w:rsidP="00576CFA">
      <w:pPr>
        <w:pStyle w:val="MText"/>
      </w:pPr>
      <w:r>
        <w:t>Not applicable</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xml:space="preserve">) at country level and (ii) at regional level </w:t>
      </w:r>
      <w:r>
        <w:rPr>
          <w:color w:val="B4B4B4"/>
          <w:sz w:val="20"/>
        </w:rPr>
        <w:t>(IMPUTATION)</w:t>
      </w:r>
    </w:p>
    <w:p w14:paraId="536B67AA" w14:textId="77777777" w:rsidR="00986E5A" w:rsidRPr="009403DF" w:rsidRDefault="00986E5A" w:rsidP="00986E5A">
      <w:pPr>
        <w:pStyle w:val="MText"/>
        <w:rPr>
          <w:b/>
          <w:bCs/>
          <w:color w:val="1C75BC"/>
        </w:rPr>
      </w:pPr>
      <w:r w:rsidRPr="009403DF">
        <w:rPr>
          <w:b/>
          <w:bCs/>
        </w:rPr>
        <w:t>At country leve</w:t>
      </w:r>
      <w:r>
        <w:rPr>
          <w:b/>
          <w:bCs/>
        </w:rPr>
        <w:t>l:</w:t>
      </w:r>
    </w:p>
    <w:p w14:paraId="67EB7F6F" w14:textId="7E8FDD5B" w:rsidR="00F6037D" w:rsidRDefault="00F6037D" w:rsidP="00F6037D">
      <w:pPr>
        <w:pStyle w:val="MText"/>
      </w:pPr>
      <w:r>
        <w:t>At the country level, electricity capacity d</w:t>
      </w:r>
      <w:r w:rsidR="009F2794">
        <w:t>ata are</w:t>
      </w:r>
      <w:r>
        <w:t xml:space="preserve"> sometimes missing for two reasons:</w:t>
      </w:r>
    </w:p>
    <w:p w14:paraId="5084A203" w14:textId="77777777" w:rsidR="00F6037D" w:rsidRDefault="00F6037D" w:rsidP="00F6037D">
      <w:pPr>
        <w:pStyle w:val="MText"/>
      </w:pPr>
    </w:p>
    <w:p w14:paraId="57DC6CD4" w14:textId="55240F7A" w:rsidR="006F10CF" w:rsidRDefault="00F6037D" w:rsidP="004C491E">
      <w:pPr>
        <w:pStyle w:val="MText"/>
        <w:numPr>
          <w:ilvl w:val="0"/>
          <w:numId w:val="6"/>
        </w:numPr>
        <w:ind w:left="360" w:hanging="360"/>
      </w:pPr>
      <w:r>
        <w:t>Delays in responding to IRENA questionnaires or publication of official data. In such cases, estimates are made so that global and regional totals can be calculated. The most basic treatment is to repeat the value of capacity from the previous year. However, IRENA also checks unofficial data sources and collects data about investment projects (see Indicator 7.a.1). These other sources can be used to identify if any new power plants have been commissioned in a year and are used where available to update the capacity value at the end of a year. Any such estimates are eventually replaced by official or questionnaire data when that becomes available.</w:t>
      </w:r>
    </w:p>
    <w:p w14:paraId="68413EB2" w14:textId="43F56FAF" w:rsidR="00F6037D" w:rsidRDefault="00F6037D" w:rsidP="002820D4">
      <w:pPr>
        <w:pStyle w:val="MText"/>
        <w:numPr>
          <w:ilvl w:val="0"/>
          <w:numId w:val="6"/>
        </w:numPr>
        <w:ind w:left="360" w:hanging="360"/>
      </w:pPr>
      <w:r>
        <w:t>Off-grid capacity d</w:t>
      </w:r>
      <w:r w:rsidR="009F2794">
        <w:t>ata are</w:t>
      </w:r>
      <w:r>
        <w:t xml:space="preserve"> frequently missing from national energy </w:t>
      </w:r>
      <w:r w:rsidR="001A0F00">
        <w:t>statistics or</w:t>
      </w:r>
      <w:r>
        <w:t xml:space="preserve"> is presented in non-standard units (</w:t>
      </w:r>
      <w:proofErr w:type="gramStart"/>
      <w:r>
        <w:t>e.g.</w:t>
      </w:r>
      <w:proofErr w:type="gramEnd"/>
      <w:r>
        <w:t xml:space="preserve"> numbers of mini-hydro plants in a country rather than their capacity in MW). Where official d</w:t>
      </w:r>
      <w:r w:rsidR="009F2794">
        <w:t>ata are</w:t>
      </w:r>
      <w:r>
        <w:t xml:space="preserve"> not available, off-grid capacity figures are collected by IRENA from a wide variety of other official and unofficial sources in countries (</w:t>
      </w:r>
      <w:proofErr w:type="gramStart"/>
      <w:r>
        <w:t>e.g.</w:t>
      </w:r>
      <w:proofErr w:type="gramEnd"/>
      <w:r>
        <w:t xml:space="preserve"> development agencies, government departments, NGOs, project developers and industry associations) and this information is added to the capacity database to give a more complete picture of developments in the renewable energy sector in a country. Th</w:t>
      </w:r>
      <w:r w:rsidR="00E43910">
        <w:t>ese</w:t>
      </w:r>
      <w:r>
        <w:t xml:space="preserve"> d</w:t>
      </w:r>
      <w:r w:rsidR="009F2794">
        <w:t>ata are</w:t>
      </w:r>
      <w:r>
        <w:t xml:space="preserve"> peer reviewed each year through an extensive network of national correspondents (the REN21 Network) and is checked with IRENA country focal points when they attend IRENA meetings and training workshops.</w:t>
      </w:r>
    </w:p>
    <w:p w14:paraId="2A0F0F21" w14:textId="77777777" w:rsidR="00F6037D" w:rsidRDefault="00F6037D" w:rsidP="00F6037D">
      <w:pPr>
        <w:pStyle w:val="MText"/>
      </w:pPr>
    </w:p>
    <w:p w14:paraId="1EC41E03" w14:textId="39CA6896" w:rsidR="00F6037D" w:rsidRDefault="00F6037D" w:rsidP="00F6037D">
      <w:pPr>
        <w:pStyle w:val="MText"/>
      </w:pPr>
      <w:r>
        <w:t>When capacity d</w:t>
      </w:r>
      <w:r w:rsidR="009F2794">
        <w:t>ata are</w:t>
      </w:r>
      <w:r>
        <w:t xml:space="preserve"> missing, mostly in non-state territories, these are excluded from the dataset. </w:t>
      </w:r>
    </w:p>
    <w:p w14:paraId="64C01555" w14:textId="77777777" w:rsidR="00F6037D" w:rsidRDefault="00F6037D" w:rsidP="00F6037D">
      <w:pPr>
        <w:pStyle w:val="MText"/>
      </w:pPr>
    </w:p>
    <w:p w14:paraId="32F53874" w14:textId="59491A84" w:rsidR="00F6037D" w:rsidRPr="002820D4" w:rsidRDefault="00F6037D" w:rsidP="00F6037D">
      <w:pPr>
        <w:pStyle w:val="MText"/>
        <w:rPr>
          <w:b/>
          <w:bCs/>
        </w:rPr>
      </w:pPr>
      <w:r w:rsidRPr="002820D4">
        <w:rPr>
          <w:b/>
          <w:bCs/>
        </w:rPr>
        <w:t>At regional and global levels</w:t>
      </w:r>
      <w:r w:rsidR="00D22F98">
        <w:rPr>
          <w:b/>
          <w:bCs/>
        </w:rPr>
        <w:t>:</w:t>
      </w:r>
    </w:p>
    <w:p w14:paraId="3A2C3A8B" w14:textId="648B2925" w:rsidR="00156ED0" w:rsidRDefault="00F6037D" w:rsidP="00F6037D">
      <w:pPr>
        <w:pStyle w:val="MText"/>
      </w:pPr>
      <w:r>
        <w:t xml:space="preserve">See above. Regional and global totals are only estimated to the extent that figures for some countries may be estimated in each year. (See also data availability below). </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 xml:space="preserve">4.g. </w:t>
      </w:r>
      <w:proofErr w:type="gramStart"/>
      <w:r w:rsidRPr="00A96255">
        <w:t>Regional</w:t>
      </w:r>
      <w:proofErr w:type="gramEnd"/>
      <w:r w:rsidRPr="00A96255">
        <w:t xml:space="preserve"> aggregations </w:t>
      </w:r>
      <w:r>
        <w:rPr>
          <w:color w:val="B4B4B4"/>
          <w:sz w:val="20"/>
        </w:rPr>
        <w:t>(REG_AGG)</w:t>
      </w:r>
    </w:p>
    <w:p w14:paraId="0D0A26D4" w14:textId="5E444EC4" w:rsidR="00F6037D" w:rsidRDefault="00F6037D" w:rsidP="00F6037D">
      <w:pPr>
        <w:pStyle w:val="MText"/>
      </w:pPr>
      <w:r>
        <w:t xml:space="preserve">Regional and global averages are calculated by summing the renewable generating capacity for a region or the World and dividing that by the corresponding figure for </w:t>
      </w:r>
      <w:r w:rsidR="004A10D5">
        <w:t xml:space="preserve">the </w:t>
      </w:r>
      <w:r>
        <w:t xml:space="preserve">total population. </w:t>
      </w:r>
    </w:p>
    <w:p w14:paraId="59804717" w14:textId="77777777" w:rsidR="00F6037D" w:rsidRDefault="00F6037D" w:rsidP="00F6037D">
      <w:pPr>
        <w:pStyle w:val="MText"/>
      </w:pPr>
    </w:p>
    <w:p w14:paraId="23327535" w14:textId="40C235AF" w:rsidR="00576CFA" w:rsidRDefault="00F6037D" w:rsidP="00F6037D">
      <w:pPr>
        <w:pStyle w:val="MText"/>
      </w:pPr>
      <w:r>
        <w:t>This calculation excludes the population of those countries and/or territories that have missing capacity data. As such, the regional and global population values used in the calculation might differ from those reported in the UN World Population Prospects.</w:t>
      </w:r>
    </w:p>
    <w:p w14:paraId="5B3139C7" w14:textId="77777777" w:rsidR="00243943" w:rsidRDefault="00243943" w:rsidP="00F6037D">
      <w:pPr>
        <w:pStyle w:val="MText"/>
      </w:pPr>
    </w:p>
    <w:p w14:paraId="7F61B62C" w14:textId="1DF1408E" w:rsidR="00243943" w:rsidRDefault="00243943" w:rsidP="00F6037D">
      <w:pPr>
        <w:pStyle w:val="MText"/>
      </w:pPr>
      <w:r>
        <w:t xml:space="preserve">Furthermore, the indicator is also aggregated by development regions: developed and developing regions as per the </w:t>
      </w:r>
      <w:r w:rsidR="00A02294">
        <w:t>historical distinction of May 2022 from the United Nations Statistic</w:t>
      </w:r>
      <w:r w:rsidR="00573072">
        <w:t>s</w:t>
      </w:r>
      <w:r w:rsidR="00A02294">
        <w:t xml:space="preserve"> Division.</w:t>
      </w:r>
    </w:p>
    <w:p w14:paraId="0AF977A6" w14:textId="77777777" w:rsidR="00A02294" w:rsidRDefault="00A02294" w:rsidP="00F6037D">
      <w:pPr>
        <w:pStyle w:val="MText"/>
      </w:pPr>
    </w:p>
    <w:p w14:paraId="6F999434" w14:textId="2941AA43" w:rsidR="00A02294" w:rsidRDefault="00A02294" w:rsidP="00F6037D">
      <w:pPr>
        <w:pStyle w:val="MText"/>
        <w:rPr>
          <w:b/>
          <w:bCs/>
        </w:rPr>
      </w:pPr>
      <w:r>
        <w:rPr>
          <w:b/>
          <w:bCs/>
        </w:rPr>
        <w:t>Developed</w:t>
      </w:r>
    </w:p>
    <w:p w14:paraId="7460DBBD" w14:textId="77777777" w:rsidR="00A02294" w:rsidRPr="00A02294" w:rsidRDefault="00A02294" w:rsidP="00A02294">
      <w:pPr>
        <w:spacing w:after="0" w:line="240" w:lineRule="auto"/>
        <w:rPr>
          <w:rFonts w:ascii="Calibri" w:eastAsia="Times New Roman" w:hAnsi="Calibri" w:cs="Calibri"/>
          <w:lang w:eastAsia="en-GB"/>
        </w:rPr>
      </w:pPr>
      <w:proofErr w:type="spellStart"/>
      <w:r w:rsidRPr="00A02294">
        <w:rPr>
          <w:rFonts w:ascii="Calibri" w:eastAsia="Times New Roman" w:hAnsi="Calibri" w:cs="Calibri"/>
          <w:lang w:eastAsia="en-GB"/>
        </w:rPr>
        <w:lastRenderedPageBreak/>
        <w:t>Åland</w:t>
      </w:r>
      <w:proofErr w:type="spellEnd"/>
      <w:r w:rsidRPr="00A02294">
        <w:rPr>
          <w:rFonts w:ascii="Calibri" w:eastAsia="Times New Roman" w:hAnsi="Calibri" w:cs="Calibri"/>
          <w:lang w:eastAsia="en-GB"/>
        </w:rPr>
        <w:t xml:space="preserve"> Islands, Albania, Andorra, Australia, Austria, Belarus, Belgium, Bermuda, Bosnia and Herzegovina, Bulgaria, Canada, Christmas Island, Cocos (Keeling) Islands, Croatia, Cyprus, Czechia, Denmark, Estonia, Faroe Islands, Finland, France, Germany, Gibraltar, Greece, Greenland, Guernsey, Heard Island and McDonald Islands, Holy See, Hungary, Iceland, Ireland, Isle of Man, Israel, Italy, Japan, Jersey, Latvia, Liechtenstein, Lithuania, Luxembourg, Malta, Monaco, Montenegro, Netherlands, New Zealand, Norfolk Island, North Macedonia, Norway, Poland, Portugal, Republic of Korea, Republic of Moldova, Romania, Russian Federation, Saint Pierre and Miquelon, San Marino, Sark, Serbia, Slovakia, Slovenia, Spain, Svalbard and Jan Mayen Islands, Sweden, Switzerland, Ukraine, United Kingdom of Great Britain and Northern Ireland, United States of America</w:t>
      </w:r>
    </w:p>
    <w:p w14:paraId="6E8C3903" w14:textId="77777777" w:rsidR="00A02294" w:rsidRDefault="00A02294" w:rsidP="00F6037D">
      <w:pPr>
        <w:pStyle w:val="MText"/>
      </w:pPr>
    </w:p>
    <w:p w14:paraId="71741BA6" w14:textId="18A1F436" w:rsidR="00A02294" w:rsidRPr="00687F99" w:rsidRDefault="00A02294" w:rsidP="00F6037D">
      <w:pPr>
        <w:pStyle w:val="MText"/>
        <w:rPr>
          <w:b/>
          <w:bCs/>
        </w:rPr>
      </w:pPr>
      <w:r w:rsidRPr="00687F99">
        <w:rPr>
          <w:b/>
          <w:bCs/>
        </w:rPr>
        <w:t>Developing</w:t>
      </w:r>
    </w:p>
    <w:p w14:paraId="75924E6B" w14:textId="14FFEABE" w:rsidR="00487268" w:rsidRPr="00687F99" w:rsidRDefault="001C7E56" w:rsidP="00687F99">
      <w:pPr>
        <w:spacing w:after="0" w:line="240" w:lineRule="auto"/>
        <w:rPr>
          <w:rFonts w:ascii="Calibri" w:hAnsi="Calibri" w:cs="Calibri"/>
        </w:rPr>
      </w:pPr>
      <w:r w:rsidRPr="001C7E56">
        <w:rPr>
          <w:rFonts w:ascii="Calibri" w:eastAsia="Times New Roman" w:hAnsi="Calibri" w:cs="Calibri"/>
          <w:lang w:eastAsia="en-GB"/>
        </w:rPr>
        <w:t>Afghanistan, Algeria, American Samoa, Angola, Anguilla, Antigua and Barbuda, Argentina, Armenia, Aruba, Azerbaijan, Bahamas, Bahrain, Bangladesh, Barbados, Belize, Benin, Bhutan, Bolivia (</w:t>
      </w:r>
      <w:proofErr w:type="spellStart"/>
      <w:r w:rsidRPr="001C7E56">
        <w:rPr>
          <w:rFonts w:ascii="Calibri" w:eastAsia="Times New Roman" w:hAnsi="Calibri" w:cs="Calibri"/>
          <w:lang w:eastAsia="en-GB"/>
        </w:rPr>
        <w:t>Plurinational</w:t>
      </w:r>
      <w:proofErr w:type="spellEnd"/>
      <w:r w:rsidRPr="001C7E56">
        <w:rPr>
          <w:rFonts w:ascii="Calibri" w:eastAsia="Times New Roman" w:hAnsi="Calibri" w:cs="Calibri"/>
          <w:lang w:eastAsia="en-GB"/>
        </w:rPr>
        <w:t xml:space="preserve"> State of), Bonaire, Sint Eustatius and Saba, Botswana, Bouvet Island, Brazil, British Indian Ocean Territory, British Virgin Islands, Brunei Darussalam, Burkina Faso, Burundi, Cabo Verde, Cambodia, Cameroon, Cayman Islands, Central African Republic, Chad, Chile, China, China, Hong Kong Special Administrative Region, China, Macao Special Administrative Region, Colombia, Comoros, Congo, Cook Islands, Costa Rica, Côte d’Ivoire, Cuba, Curaçao, Democratic People's Republic of Korea, Democratic Republic of the Congo, Djibouti, Dominica, Dominican Republic, Ecuador, Egypt, El Salvador, Equatorial Guinea, Eritrea, Eswatini, Ethiopia, Falkland Islands (Malvinas), Fiji, French Guiana, French Polynesia, French Southern Territories, Gabon, Gambia, Georgia, Ghana, Grenada, Guadeloupe, Guam, Guatemala, Guinea, Guinea-Bissau, Guyana, Haiti, Honduras, India, Indonesia, Iran (Islamic Republic of), Iraq, Jamaica, Jordan, Kazakhstan, Kenya, Kiribati, Kuwait, Kyrgyzstan, Lao People's Democratic Republic, Lebanon, Lesotho, Liberia, Libya, Madagascar, Malawi, Malaysia, Maldives, Mali, Marshall Islands, Martinique, Mauritania, Mauritius, Mayotte, Mexico, Micronesia (Federated States of), Mongolia, Montserrat, Morocco, Mozambique, Myanmar, Namibia, Nauru, Nepal, New Caledonia, Nicaragua, Niger, Nigeria, Niue, Northern Mariana Islands, Oman, Pakistan, Palau, Panama, Papua New Guinea, Paraguay, Peru, Philippines, Pitcairn, Puerto Rico, Qatar, Réunion, Rwanda, Saint </w:t>
      </w:r>
      <w:proofErr w:type="spellStart"/>
      <w:r w:rsidRPr="001C7E56">
        <w:rPr>
          <w:rFonts w:ascii="Calibri" w:eastAsia="Times New Roman" w:hAnsi="Calibri" w:cs="Calibri"/>
          <w:lang w:eastAsia="en-GB"/>
        </w:rPr>
        <w:t>Barthélemy</w:t>
      </w:r>
      <w:proofErr w:type="spellEnd"/>
      <w:r w:rsidRPr="001C7E56">
        <w:rPr>
          <w:rFonts w:ascii="Calibri" w:eastAsia="Times New Roman" w:hAnsi="Calibri" w:cs="Calibri"/>
          <w:lang w:eastAsia="en-GB"/>
        </w:rPr>
        <w:t>, Saint Helena, Saint Kitts and Nevis, Saint Lucia, Saint Martin (French Part), Saint Vincent and the Grenadines, Samoa, Sao Tome and Principe, Saudi Arabia, Senegal, Seychelles, Sierra Leone, Singapore, Sint Maarten (Dutch part), Solomon Islands, Somalia, South Africa, South Georgia and the South Sandwich Islands, South Sudan, Sri Lanka, State of Palestine, Sudan, Suriname, Syrian Arab Republic, Tajikistan, Thailand, Timor-Leste, Togo, Tokelau, Tonga, Trinidad and Tobago, Tunisia, Turkey, Turkmenistan, Turks and Caicos Islands, Tuvalu, Uganda, United Arab Emirates, United Republic of Tanzania, United States Minor Outlying Islands, United States Virgin Islands, Uruguay, Uzbekistan, Vanuatu, Venezuela (Bolivarian Republic of), Viet Nam, Wallis and Futuna Islands, Western Sahara, Yemen, Zambia, Zimbabwe</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61C749EB" w14:textId="7D8EA6CA" w:rsidR="00576CFA" w:rsidRPr="00A96255" w:rsidRDefault="00F6037D" w:rsidP="00576CFA">
      <w:pPr>
        <w:pStyle w:val="MText"/>
      </w:pPr>
      <w:r w:rsidRPr="00F6037D">
        <w:t>Guidance for the collection of electricity capacity d</w:t>
      </w:r>
      <w:r w:rsidR="009F2794">
        <w:t xml:space="preserve">ata </w:t>
      </w:r>
      <w:r w:rsidR="00FD6D4A">
        <w:t>is</w:t>
      </w:r>
      <w:r w:rsidRPr="00F6037D">
        <w:t xml:space="preserve"> provided by the International Recommendations for Energy Statistics. IRENA also produces methodological guidance for countries, specifically about how to measure renewable energy and collect renewable energy data. This is supported by a comprehensive programme of regional renewable energy statistics training workshops and ongoing communications with countries as part of the annual questionnaire cycle.  </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356BAA24" w14:textId="747CD919" w:rsidR="00576CFA" w:rsidRPr="00A96255" w:rsidRDefault="000922EC" w:rsidP="00576CFA">
      <w:pPr>
        <w:pStyle w:val="MText"/>
      </w:pPr>
      <w:r>
        <w:lastRenderedPageBreak/>
        <w:t xml:space="preserve">Data for renewable energy capacity is </w:t>
      </w:r>
      <w:r w:rsidR="005F2515">
        <w:t xml:space="preserve">validated by technology, </w:t>
      </w:r>
      <w:proofErr w:type="gramStart"/>
      <w:r w:rsidR="005F2515">
        <w:t>year</w:t>
      </w:r>
      <w:proofErr w:type="gramEnd"/>
      <w:r w:rsidR="005F2515">
        <w:t xml:space="preserve"> and country during the IRENA statistics cycle. </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7E6B04E3" w14:textId="6DDF77F4" w:rsidR="00576CFA" w:rsidRPr="00A96255" w:rsidRDefault="00F6037D" w:rsidP="00576CFA">
      <w:pPr>
        <w:pStyle w:val="MText"/>
      </w:pPr>
      <w:r>
        <w:t xml:space="preserve">IRENA data are compiled from national sources following the United Nations Fundamental Principles of Official Statistics: </w:t>
      </w:r>
      <w:hyperlink r:id="rId13" w:history="1">
        <w:r>
          <w:rPr>
            <w:rStyle w:val="Hyperlink"/>
          </w:rPr>
          <w:t>https://unstats.un.org/unsd/dnss/gp/fundprinciples.aspx</w:t>
        </w:r>
      </w:hyperlink>
      <w:r>
        <w:t>.</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326EB0AB" w14:textId="1C6B36EF" w:rsidR="00576CFA" w:rsidRPr="00A96255" w:rsidRDefault="005349DB" w:rsidP="00576CFA">
      <w:pPr>
        <w:pStyle w:val="MText"/>
      </w:pPr>
      <w:r>
        <w:t>The quality of the d</w:t>
      </w:r>
      <w:r w:rsidR="009F2794">
        <w:t xml:space="preserve">ata </w:t>
      </w:r>
      <w:proofErr w:type="gramStart"/>
      <w:r w:rsidR="009F2794">
        <w:t>are</w:t>
      </w:r>
      <w:proofErr w:type="gramEnd"/>
      <w:r>
        <w:t xml:space="preserve"> verified by automated validation routines for aggregates. Furthermore, official questionnaires guarantee the validity for each data point, where applicable.</w:t>
      </w:r>
      <w:r w:rsidR="00896794">
        <w:t xml:space="preserve">                       </w:t>
      </w: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464A8CCF" w14:textId="27C17D3B" w:rsidR="00576CFA" w:rsidRPr="002820D4" w:rsidRDefault="00D51E7C" w:rsidP="00576CFA">
      <w:pPr>
        <w:pStyle w:val="MText"/>
        <w:rPr>
          <w:b/>
          <w:bCs/>
        </w:rPr>
      </w:pPr>
      <w:r w:rsidRPr="002820D4">
        <w:rPr>
          <w:b/>
          <w:bCs/>
        </w:rPr>
        <w:t>Data availability:</w:t>
      </w:r>
    </w:p>
    <w:p w14:paraId="3AFD3D1D" w14:textId="77777777" w:rsidR="00F6037D" w:rsidRDefault="00F6037D" w:rsidP="00F6037D">
      <w:pPr>
        <w:pStyle w:val="MText"/>
      </w:pPr>
      <w:r>
        <w:t xml:space="preserve">The total number of capacity records in the database (all developing countries/areas, all years since 2000, all technologies) is 11,000. In terms of numbers of records, 3,120 (28%) are estimates and 740 (7%) are from unofficial sources. The remaining records (65%) are all from returned questionnaires or official data sources. </w:t>
      </w:r>
    </w:p>
    <w:p w14:paraId="201E47AC" w14:textId="77777777" w:rsidR="00F6037D" w:rsidRDefault="00F6037D" w:rsidP="00F6037D">
      <w:pPr>
        <w:pStyle w:val="MText"/>
      </w:pPr>
    </w:p>
    <w:p w14:paraId="44B0458F" w14:textId="5827218D" w:rsidR="00F6037D" w:rsidRDefault="00F6037D" w:rsidP="00F6037D">
      <w:pPr>
        <w:pStyle w:val="MText"/>
      </w:pPr>
      <w:r>
        <w:t xml:space="preserve">However, in terms of the amount of capacity covered in the database, the shares of data from estimated and unofficial sources </w:t>
      </w:r>
      <w:proofErr w:type="gramStart"/>
      <w:r>
        <w:t>is</w:t>
      </w:r>
      <w:proofErr w:type="gramEnd"/>
      <w:r>
        <w:t xml:space="preserve"> only 5% and 1% respectively. The large difference between these measures is due to the inclusion of off-grid capacity figures in the database. The amount of off-grid generating capacity in a country is frequently estimated by IRENA, but the amounts of off-grid capacity recorded in each case is often relatively small.</w:t>
      </w:r>
    </w:p>
    <w:p w14:paraId="39696201" w14:textId="77777777" w:rsidR="00F6037D" w:rsidRDefault="00F6037D" w:rsidP="00F6037D">
      <w:pPr>
        <w:pStyle w:val="MText"/>
      </w:pPr>
    </w:p>
    <w:p w14:paraId="1AE19F26" w14:textId="77777777" w:rsidR="00F6037D" w:rsidRPr="002820D4" w:rsidRDefault="00F6037D" w:rsidP="00F6037D">
      <w:pPr>
        <w:pStyle w:val="MText"/>
        <w:rPr>
          <w:b/>
          <w:bCs/>
        </w:rPr>
      </w:pPr>
      <w:r w:rsidRPr="002820D4">
        <w:rPr>
          <w:b/>
          <w:bCs/>
        </w:rPr>
        <w:t>Time series:</w:t>
      </w:r>
    </w:p>
    <w:p w14:paraId="5CA34607" w14:textId="703EF6EF" w:rsidR="00F6037D" w:rsidRDefault="00F6037D" w:rsidP="00F6037D">
      <w:pPr>
        <w:pStyle w:val="MText"/>
      </w:pPr>
      <w:r>
        <w:t>Renewable generating capacity d</w:t>
      </w:r>
      <w:r w:rsidR="009F2794">
        <w:t>ata are</w:t>
      </w:r>
      <w:r>
        <w:t xml:space="preserve"> available from 2000 onwards. </w:t>
      </w:r>
    </w:p>
    <w:p w14:paraId="760C013A" w14:textId="4597FCBD" w:rsidR="00D51E7C" w:rsidRPr="00C019E5" w:rsidRDefault="00D51E7C" w:rsidP="00576CFA">
      <w:pPr>
        <w:pStyle w:val="MText"/>
        <w:rPr>
          <w:highlight w:val="cyan"/>
        </w:rPr>
      </w:pPr>
    </w:p>
    <w:p w14:paraId="3F5F3A09" w14:textId="77777777" w:rsidR="00F6037D" w:rsidRPr="002820D4" w:rsidRDefault="00F6037D" w:rsidP="00F6037D">
      <w:pPr>
        <w:pStyle w:val="MText"/>
        <w:rPr>
          <w:b/>
          <w:bCs/>
        </w:rPr>
      </w:pPr>
      <w:r w:rsidRPr="002820D4">
        <w:rPr>
          <w:b/>
          <w:bCs/>
        </w:rPr>
        <w:t>Disaggregation:</w:t>
      </w:r>
    </w:p>
    <w:p w14:paraId="42E8CA56" w14:textId="3A94316D" w:rsidR="00D51E7C" w:rsidRDefault="00F6037D" w:rsidP="00F6037D">
      <w:pPr>
        <w:pStyle w:val="MText"/>
      </w:pPr>
      <w:r>
        <w:t>IRENA’s renewable capacity d</w:t>
      </w:r>
      <w:r w:rsidR="009F2794">
        <w:t>ata are</w:t>
      </w:r>
      <w:r>
        <w:t xml:space="preserve"> available for every country and area in the world from the year 2000 onwards. These figures can also be disaggregated by technology (solar, hydro, wind, etc.) and by on-grid and off-grid capacity.</w:t>
      </w:r>
    </w:p>
    <w:p w14:paraId="451FFEFF" w14:textId="77777777" w:rsidR="00487268" w:rsidRDefault="00487268" w:rsidP="00F6037D">
      <w:pPr>
        <w:pStyle w:val="MText"/>
      </w:pPr>
    </w:p>
    <w:p w14:paraId="764CE2B5" w14:textId="77777777" w:rsidR="00F6037D" w:rsidRPr="00A96255" w:rsidRDefault="00F6037D" w:rsidP="00F6037D">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7315E932" w14:textId="77777777" w:rsidR="00F6037D" w:rsidRPr="002820D4" w:rsidRDefault="00F6037D" w:rsidP="00F6037D">
      <w:pPr>
        <w:pStyle w:val="MText"/>
        <w:rPr>
          <w:b/>
          <w:bCs/>
        </w:rPr>
      </w:pPr>
      <w:r w:rsidRPr="002820D4">
        <w:rPr>
          <w:b/>
          <w:bCs/>
        </w:rPr>
        <w:t>Sources of discrepancies:</w:t>
      </w:r>
    </w:p>
    <w:p w14:paraId="3C2D4870" w14:textId="2AA02684" w:rsidR="00D51E7C" w:rsidRDefault="00F6037D" w:rsidP="00F6037D">
      <w:pPr>
        <w:pStyle w:val="MText"/>
      </w:pPr>
      <w:r>
        <w:t>The main source of discrepancies between different sources of electricity capacity data are likely to be due to the under-reporting or non-reporting of off-grid capacity data (see above) or slight variations in the definition of installed capacity. IRENA uses the IRES definition of capacity agreed by the Oslo Group on Energy Statistics, while some countries and institutions may use slightly different definitions of capacity to reflect local circumstances (</w:t>
      </w:r>
      <w:proofErr w:type="gramStart"/>
      <w:r>
        <w:t>e.g.</w:t>
      </w:r>
      <w:proofErr w:type="gramEnd"/>
      <w:r>
        <w:t xml:space="preserve"> the reporting of derated rather than maximum net installed capacity or the reporting of built rather than commissioned capacity at year-end).</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lastRenderedPageBreak/>
        <w:t xml:space="preserve">7. References and Documentation </w:t>
      </w:r>
      <w:r>
        <w:rPr>
          <w:color w:val="B4B4B4"/>
          <w:sz w:val="20"/>
        </w:rPr>
        <w:t>(OTHER_DOC)</w:t>
      </w:r>
    </w:p>
    <w:p w14:paraId="089A9D0A" w14:textId="51432594" w:rsidR="00E64C7A" w:rsidRDefault="00D424C3" w:rsidP="00F6037D">
      <w:pPr>
        <w:pStyle w:val="MText"/>
      </w:pPr>
      <w:r w:rsidRPr="00D424C3">
        <w:t>UN,</w:t>
      </w:r>
      <w:r w:rsidRPr="00830864">
        <w:t xml:space="preserve"> 2018. International Recommendations for E</w:t>
      </w:r>
      <w:r>
        <w:t xml:space="preserve">nergy Statistics (IRES). New York City: </w:t>
      </w:r>
      <w:r w:rsidR="00EF2D71">
        <w:t xml:space="preserve">United Nations. Retrieved from </w:t>
      </w:r>
      <w:hyperlink r:id="rId14" w:history="1">
        <w:r w:rsidR="00EF2D71" w:rsidRPr="005607DF">
          <w:rPr>
            <w:rStyle w:val="Hyperlink"/>
          </w:rPr>
          <w:t>https://unstats.un.org/unsd/energystats/methodology/documents/IRES-web.pdf</w:t>
        </w:r>
      </w:hyperlink>
    </w:p>
    <w:p w14:paraId="18CF33CE" w14:textId="6238ED26" w:rsidR="00E64C7A" w:rsidRPr="00830864" w:rsidRDefault="00F6037D" w:rsidP="00F6037D">
      <w:pPr>
        <w:pStyle w:val="MText"/>
        <w:rPr>
          <w:color w:val="0000FF" w:themeColor="hyperlink"/>
          <w:u w:val="single"/>
        </w:rPr>
      </w:pPr>
      <w:r w:rsidRPr="00D424C3">
        <w:t xml:space="preserve">IRENA Statistical Yearbooks: </w:t>
      </w:r>
      <w:hyperlink r:id="rId15" w:history="1">
        <w:r w:rsidRPr="00D424C3">
          <w:rPr>
            <w:rStyle w:val="Hyperlink"/>
          </w:rPr>
          <w:t>https://www.irena.org/Statistics</w:t>
        </w:r>
      </w:hyperlink>
    </w:p>
    <w:sectPr w:rsidR="00E64C7A" w:rsidRPr="00830864">
      <w:head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4E6A9" w14:textId="77777777" w:rsidR="005E27AD" w:rsidRDefault="005E27AD" w:rsidP="00573C0B">
      <w:pPr>
        <w:spacing w:after="0" w:line="240" w:lineRule="auto"/>
      </w:pPr>
      <w:r>
        <w:separator/>
      </w:r>
    </w:p>
  </w:endnote>
  <w:endnote w:type="continuationSeparator" w:id="0">
    <w:p w14:paraId="0222ADDD" w14:textId="77777777" w:rsidR="005E27AD" w:rsidRDefault="005E27AD" w:rsidP="00573C0B">
      <w:pPr>
        <w:spacing w:after="0" w:line="240" w:lineRule="auto"/>
      </w:pPr>
      <w:r>
        <w:continuationSeparator/>
      </w:r>
    </w:p>
  </w:endnote>
  <w:endnote w:type="continuationNotice" w:id="1">
    <w:p w14:paraId="20777BA6" w14:textId="77777777" w:rsidR="005E27AD" w:rsidRDefault="005E27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708F4" w14:textId="77777777" w:rsidR="005E27AD" w:rsidRDefault="005E27AD" w:rsidP="00573C0B">
      <w:pPr>
        <w:spacing w:after="0" w:line="240" w:lineRule="auto"/>
      </w:pPr>
      <w:r>
        <w:separator/>
      </w:r>
    </w:p>
  </w:footnote>
  <w:footnote w:type="continuationSeparator" w:id="0">
    <w:p w14:paraId="796B689D" w14:textId="77777777" w:rsidR="005E27AD" w:rsidRDefault="005E27AD" w:rsidP="00573C0B">
      <w:pPr>
        <w:spacing w:after="0" w:line="240" w:lineRule="auto"/>
      </w:pPr>
      <w:r>
        <w:continuationSeparator/>
      </w:r>
    </w:p>
  </w:footnote>
  <w:footnote w:type="continuationNotice" w:id="1">
    <w:p w14:paraId="1D39A0A2" w14:textId="77777777" w:rsidR="005E27AD" w:rsidRDefault="005E27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59A04EBA" w:rsidR="00077F46" w:rsidRPr="00757E8A" w:rsidRDefault="00077F46" w:rsidP="00077F46">
    <w:pPr>
      <w:pStyle w:val="Header"/>
      <w:jc w:val="right"/>
      <w:rPr>
        <w:color w:val="404040" w:themeColor="text1" w:themeTint="BF"/>
        <w:sz w:val="18"/>
        <w:szCs w:val="18"/>
      </w:rPr>
    </w:pPr>
    <w:bookmarkStart w:id="5" w:name="_Hlk506197003"/>
    <w:bookmarkStart w:id="6" w:name="_Hlk506197004"/>
    <w:bookmarkStart w:id="7" w:name="_Hlk506197005"/>
    <w:bookmarkStart w:id="8" w:name="_Hlk516233502"/>
    <w:bookmarkStart w:id="9" w:name="_Hlk516233503"/>
    <w:bookmarkStart w:id="10" w:name="_Hlk516233504"/>
    <w:r w:rsidRPr="00757E8A">
      <w:rPr>
        <w:color w:val="404040" w:themeColor="text1" w:themeTint="BF"/>
        <w:sz w:val="18"/>
        <w:szCs w:val="18"/>
      </w:rPr>
      <w:t>Last updated:</w:t>
    </w:r>
    <w:bookmarkEnd w:id="5"/>
    <w:bookmarkEnd w:id="6"/>
    <w:bookmarkEnd w:id="7"/>
    <w:bookmarkEnd w:id="8"/>
    <w:bookmarkEnd w:id="9"/>
    <w:bookmarkEnd w:id="10"/>
    <w:r w:rsidR="00AF5552">
      <w:rPr>
        <w:color w:val="404040" w:themeColor="text1" w:themeTint="BF"/>
        <w:sz w:val="18"/>
        <w:szCs w:val="18"/>
      </w:rPr>
      <w:t xml:space="preserve"> </w:t>
    </w:r>
    <w:r w:rsidR="005177D5">
      <w:rPr>
        <w:color w:val="404040" w:themeColor="text1" w:themeTint="BF"/>
        <w:sz w:val="18"/>
        <w:szCs w:val="18"/>
      </w:rPr>
      <w:t>202</w:t>
    </w:r>
    <w:r w:rsidR="00C907A8">
      <w:rPr>
        <w:color w:val="404040" w:themeColor="text1" w:themeTint="BF"/>
        <w:sz w:val="18"/>
        <w:szCs w:val="18"/>
      </w:rPr>
      <w:t>4</w:t>
    </w:r>
    <w:r w:rsidR="005177D5">
      <w:rPr>
        <w:color w:val="404040" w:themeColor="text1" w:themeTint="BF"/>
        <w:sz w:val="18"/>
        <w:szCs w:val="18"/>
      </w:rPr>
      <w:t>-</w:t>
    </w:r>
    <w:r w:rsidR="00C907A8">
      <w:rPr>
        <w:color w:val="404040" w:themeColor="text1" w:themeTint="BF"/>
        <w:sz w:val="18"/>
        <w:szCs w:val="18"/>
      </w:rPr>
      <w:t>03</w:t>
    </w:r>
    <w:r w:rsidR="005177D5">
      <w:rPr>
        <w:color w:val="404040" w:themeColor="text1" w:themeTint="BF"/>
        <w:sz w:val="18"/>
        <w:szCs w:val="18"/>
      </w:rPr>
      <w:t>-</w:t>
    </w:r>
    <w:r w:rsidR="00C907A8">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83363"/>
    <w:multiLevelType w:val="hybridMultilevel"/>
    <w:tmpl w:val="C34025C0"/>
    <w:lvl w:ilvl="0" w:tplc="06FC3CB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453BB0"/>
    <w:multiLevelType w:val="hybridMultilevel"/>
    <w:tmpl w:val="3F46E1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0845958">
    <w:abstractNumId w:val="4"/>
  </w:num>
  <w:num w:numId="2" w16cid:durableId="1675303418">
    <w:abstractNumId w:val="1"/>
  </w:num>
  <w:num w:numId="3" w16cid:durableId="1039360066">
    <w:abstractNumId w:val="5"/>
  </w:num>
  <w:num w:numId="4" w16cid:durableId="1051415807">
    <w:abstractNumId w:val="2"/>
  </w:num>
  <w:num w:numId="5" w16cid:durableId="1051464385">
    <w:abstractNumId w:val="3"/>
  </w:num>
  <w:num w:numId="6" w16cid:durableId="1426876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jYxtDAxt7QEEko6SsGpxcWZ+XkgBUa1ADAZQQMsAAAA"/>
  </w:docVars>
  <w:rsids>
    <w:rsidRoot w:val="0058556D"/>
    <w:rsid w:val="000070BA"/>
    <w:rsid w:val="000162C8"/>
    <w:rsid w:val="000173F9"/>
    <w:rsid w:val="000412A0"/>
    <w:rsid w:val="00047DDA"/>
    <w:rsid w:val="0005455A"/>
    <w:rsid w:val="00071F07"/>
    <w:rsid w:val="0007759D"/>
    <w:rsid w:val="000777AB"/>
    <w:rsid w:val="00077F46"/>
    <w:rsid w:val="00090FB1"/>
    <w:rsid w:val="000922EC"/>
    <w:rsid w:val="00096186"/>
    <w:rsid w:val="000A72E4"/>
    <w:rsid w:val="000B0E2F"/>
    <w:rsid w:val="000B2430"/>
    <w:rsid w:val="000B7F49"/>
    <w:rsid w:val="000D0B30"/>
    <w:rsid w:val="000D2625"/>
    <w:rsid w:val="000E21F1"/>
    <w:rsid w:val="000E2D9E"/>
    <w:rsid w:val="000F703E"/>
    <w:rsid w:val="00120E86"/>
    <w:rsid w:val="00125DE9"/>
    <w:rsid w:val="001332E0"/>
    <w:rsid w:val="00134DE7"/>
    <w:rsid w:val="00156ED0"/>
    <w:rsid w:val="00182E31"/>
    <w:rsid w:val="00185354"/>
    <w:rsid w:val="001854DC"/>
    <w:rsid w:val="00186795"/>
    <w:rsid w:val="00194D09"/>
    <w:rsid w:val="001A0F00"/>
    <w:rsid w:val="001A7D5C"/>
    <w:rsid w:val="001B60AA"/>
    <w:rsid w:val="001B63C8"/>
    <w:rsid w:val="001C1972"/>
    <w:rsid w:val="001C421F"/>
    <w:rsid w:val="001C7E56"/>
    <w:rsid w:val="001D360D"/>
    <w:rsid w:val="00214D5B"/>
    <w:rsid w:val="00243943"/>
    <w:rsid w:val="002507EE"/>
    <w:rsid w:val="002546BA"/>
    <w:rsid w:val="00261A8D"/>
    <w:rsid w:val="002820D4"/>
    <w:rsid w:val="00282D24"/>
    <w:rsid w:val="00283C1C"/>
    <w:rsid w:val="00291A00"/>
    <w:rsid w:val="00291A11"/>
    <w:rsid w:val="002A315C"/>
    <w:rsid w:val="002A3342"/>
    <w:rsid w:val="002A64BA"/>
    <w:rsid w:val="002B4989"/>
    <w:rsid w:val="002C2510"/>
    <w:rsid w:val="002C5A2A"/>
    <w:rsid w:val="002D714E"/>
    <w:rsid w:val="002E4BB9"/>
    <w:rsid w:val="002E53C3"/>
    <w:rsid w:val="002F1468"/>
    <w:rsid w:val="002F5F0C"/>
    <w:rsid w:val="00307112"/>
    <w:rsid w:val="003265EB"/>
    <w:rsid w:val="0034329E"/>
    <w:rsid w:val="00343FAA"/>
    <w:rsid w:val="00347F5E"/>
    <w:rsid w:val="00353C98"/>
    <w:rsid w:val="0036754D"/>
    <w:rsid w:val="00371A20"/>
    <w:rsid w:val="003821B4"/>
    <w:rsid w:val="00382CF3"/>
    <w:rsid w:val="00387D52"/>
    <w:rsid w:val="003A7CEA"/>
    <w:rsid w:val="003C00CD"/>
    <w:rsid w:val="003C4DAA"/>
    <w:rsid w:val="003D44B2"/>
    <w:rsid w:val="003D7B4D"/>
    <w:rsid w:val="003F0BD3"/>
    <w:rsid w:val="003F278A"/>
    <w:rsid w:val="003F7A02"/>
    <w:rsid w:val="00407176"/>
    <w:rsid w:val="0041262D"/>
    <w:rsid w:val="00422EA5"/>
    <w:rsid w:val="00422EFA"/>
    <w:rsid w:val="0042607F"/>
    <w:rsid w:val="0042791F"/>
    <w:rsid w:val="00433590"/>
    <w:rsid w:val="004456ED"/>
    <w:rsid w:val="00470FF1"/>
    <w:rsid w:val="0048045A"/>
    <w:rsid w:val="004841B8"/>
    <w:rsid w:val="00487268"/>
    <w:rsid w:val="004930F2"/>
    <w:rsid w:val="004A10D5"/>
    <w:rsid w:val="004A6107"/>
    <w:rsid w:val="004B0F1C"/>
    <w:rsid w:val="004B640A"/>
    <w:rsid w:val="004C564C"/>
    <w:rsid w:val="004F2EE6"/>
    <w:rsid w:val="00502DBA"/>
    <w:rsid w:val="005040C4"/>
    <w:rsid w:val="00507637"/>
    <w:rsid w:val="00507852"/>
    <w:rsid w:val="00514DBF"/>
    <w:rsid w:val="005177D5"/>
    <w:rsid w:val="0053194D"/>
    <w:rsid w:val="00532832"/>
    <w:rsid w:val="005349DB"/>
    <w:rsid w:val="00550921"/>
    <w:rsid w:val="00563712"/>
    <w:rsid w:val="00572561"/>
    <w:rsid w:val="00573072"/>
    <w:rsid w:val="00573631"/>
    <w:rsid w:val="00573C0B"/>
    <w:rsid w:val="005754DC"/>
    <w:rsid w:val="00576CFA"/>
    <w:rsid w:val="00584294"/>
    <w:rsid w:val="0058556D"/>
    <w:rsid w:val="00592AF2"/>
    <w:rsid w:val="005947AD"/>
    <w:rsid w:val="00594D6C"/>
    <w:rsid w:val="00597748"/>
    <w:rsid w:val="005979E8"/>
    <w:rsid w:val="005B3BA7"/>
    <w:rsid w:val="005D0AF4"/>
    <w:rsid w:val="005D6F82"/>
    <w:rsid w:val="005E27AD"/>
    <w:rsid w:val="005E54BD"/>
    <w:rsid w:val="005F2515"/>
    <w:rsid w:val="005F6CCA"/>
    <w:rsid w:val="006104AF"/>
    <w:rsid w:val="00621893"/>
    <w:rsid w:val="006351E1"/>
    <w:rsid w:val="006447B1"/>
    <w:rsid w:val="00662775"/>
    <w:rsid w:val="0067024E"/>
    <w:rsid w:val="00671409"/>
    <w:rsid w:val="00672914"/>
    <w:rsid w:val="0067733B"/>
    <w:rsid w:val="006852FC"/>
    <w:rsid w:val="00687F99"/>
    <w:rsid w:val="006B1B6C"/>
    <w:rsid w:val="006B40AB"/>
    <w:rsid w:val="006B5DC5"/>
    <w:rsid w:val="006C4BFD"/>
    <w:rsid w:val="006C7166"/>
    <w:rsid w:val="006C7D30"/>
    <w:rsid w:val="006E2CE3"/>
    <w:rsid w:val="006E3C08"/>
    <w:rsid w:val="006F10CF"/>
    <w:rsid w:val="006F3135"/>
    <w:rsid w:val="00700ACF"/>
    <w:rsid w:val="00710844"/>
    <w:rsid w:val="00711F9A"/>
    <w:rsid w:val="00712487"/>
    <w:rsid w:val="00713EFD"/>
    <w:rsid w:val="00727B8D"/>
    <w:rsid w:val="0073263E"/>
    <w:rsid w:val="0075240A"/>
    <w:rsid w:val="007530CA"/>
    <w:rsid w:val="00755408"/>
    <w:rsid w:val="00756D68"/>
    <w:rsid w:val="007578D9"/>
    <w:rsid w:val="00757E8A"/>
    <w:rsid w:val="00763E43"/>
    <w:rsid w:val="00764EB5"/>
    <w:rsid w:val="00777A95"/>
    <w:rsid w:val="00782416"/>
    <w:rsid w:val="007B0364"/>
    <w:rsid w:val="007D0981"/>
    <w:rsid w:val="007D0C4D"/>
    <w:rsid w:val="007D1929"/>
    <w:rsid w:val="007D6532"/>
    <w:rsid w:val="007D6B97"/>
    <w:rsid w:val="00803CF1"/>
    <w:rsid w:val="00806CFC"/>
    <w:rsid w:val="008104BB"/>
    <w:rsid w:val="00814932"/>
    <w:rsid w:val="008226B8"/>
    <w:rsid w:val="008249C5"/>
    <w:rsid w:val="00830864"/>
    <w:rsid w:val="00842947"/>
    <w:rsid w:val="008526F9"/>
    <w:rsid w:val="0085285E"/>
    <w:rsid w:val="00853023"/>
    <w:rsid w:val="008534D4"/>
    <w:rsid w:val="00863AC9"/>
    <w:rsid w:val="00881E28"/>
    <w:rsid w:val="008937BA"/>
    <w:rsid w:val="00894C4B"/>
    <w:rsid w:val="00896794"/>
    <w:rsid w:val="008A12E3"/>
    <w:rsid w:val="008A42FA"/>
    <w:rsid w:val="008B0AC7"/>
    <w:rsid w:val="008B3C16"/>
    <w:rsid w:val="008C2335"/>
    <w:rsid w:val="008C67C1"/>
    <w:rsid w:val="008D1D39"/>
    <w:rsid w:val="008D5A08"/>
    <w:rsid w:val="008F07CC"/>
    <w:rsid w:val="008F07D2"/>
    <w:rsid w:val="00905B17"/>
    <w:rsid w:val="00917851"/>
    <w:rsid w:val="00917F65"/>
    <w:rsid w:val="009311E7"/>
    <w:rsid w:val="00942694"/>
    <w:rsid w:val="009512E8"/>
    <w:rsid w:val="0096168C"/>
    <w:rsid w:val="00986E5A"/>
    <w:rsid w:val="009A7E3A"/>
    <w:rsid w:val="009B1265"/>
    <w:rsid w:val="009B4A15"/>
    <w:rsid w:val="009B5693"/>
    <w:rsid w:val="009C61A2"/>
    <w:rsid w:val="009C78E4"/>
    <w:rsid w:val="009D687E"/>
    <w:rsid w:val="009F2794"/>
    <w:rsid w:val="009F6BF8"/>
    <w:rsid w:val="009F6DE7"/>
    <w:rsid w:val="00A02294"/>
    <w:rsid w:val="00A0510C"/>
    <w:rsid w:val="00A10583"/>
    <w:rsid w:val="00A352AA"/>
    <w:rsid w:val="00A37FCB"/>
    <w:rsid w:val="00A430FD"/>
    <w:rsid w:val="00A54863"/>
    <w:rsid w:val="00A61D74"/>
    <w:rsid w:val="00A6777F"/>
    <w:rsid w:val="00A8688B"/>
    <w:rsid w:val="00A91163"/>
    <w:rsid w:val="00A9286F"/>
    <w:rsid w:val="00A96255"/>
    <w:rsid w:val="00AA3D42"/>
    <w:rsid w:val="00AB285B"/>
    <w:rsid w:val="00AE3DB3"/>
    <w:rsid w:val="00AF5552"/>
    <w:rsid w:val="00AF5CB4"/>
    <w:rsid w:val="00AF5ED1"/>
    <w:rsid w:val="00AF71D6"/>
    <w:rsid w:val="00B125BA"/>
    <w:rsid w:val="00B216EE"/>
    <w:rsid w:val="00B3175F"/>
    <w:rsid w:val="00B31E2C"/>
    <w:rsid w:val="00B329B0"/>
    <w:rsid w:val="00B402D8"/>
    <w:rsid w:val="00B4237C"/>
    <w:rsid w:val="00B42FE8"/>
    <w:rsid w:val="00B52AFD"/>
    <w:rsid w:val="00B54077"/>
    <w:rsid w:val="00B630E7"/>
    <w:rsid w:val="00B8087E"/>
    <w:rsid w:val="00B92DB9"/>
    <w:rsid w:val="00BB646E"/>
    <w:rsid w:val="00BD1BA1"/>
    <w:rsid w:val="00BE011F"/>
    <w:rsid w:val="00C019E5"/>
    <w:rsid w:val="00C056A0"/>
    <w:rsid w:val="00C14A48"/>
    <w:rsid w:val="00C30C4D"/>
    <w:rsid w:val="00C35BC4"/>
    <w:rsid w:val="00C43F5B"/>
    <w:rsid w:val="00C56948"/>
    <w:rsid w:val="00C907A8"/>
    <w:rsid w:val="00CB4371"/>
    <w:rsid w:val="00CC516D"/>
    <w:rsid w:val="00CC703D"/>
    <w:rsid w:val="00D22F98"/>
    <w:rsid w:val="00D24330"/>
    <w:rsid w:val="00D355DC"/>
    <w:rsid w:val="00D40056"/>
    <w:rsid w:val="00D424C3"/>
    <w:rsid w:val="00D46D78"/>
    <w:rsid w:val="00D50D11"/>
    <w:rsid w:val="00D51E7C"/>
    <w:rsid w:val="00D54F29"/>
    <w:rsid w:val="00D614C0"/>
    <w:rsid w:val="00D7020C"/>
    <w:rsid w:val="00D70AD9"/>
    <w:rsid w:val="00D72152"/>
    <w:rsid w:val="00D863A8"/>
    <w:rsid w:val="00D94BA5"/>
    <w:rsid w:val="00D9510F"/>
    <w:rsid w:val="00DA615C"/>
    <w:rsid w:val="00DB7E5E"/>
    <w:rsid w:val="00DD1BC6"/>
    <w:rsid w:val="00DE5DC3"/>
    <w:rsid w:val="00E00D8A"/>
    <w:rsid w:val="00E1050F"/>
    <w:rsid w:val="00E11604"/>
    <w:rsid w:val="00E11D92"/>
    <w:rsid w:val="00E130A0"/>
    <w:rsid w:val="00E210C4"/>
    <w:rsid w:val="00E23DB7"/>
    <w:rsid w:val="00E31910"/>
    <w:rsid w:val="00E42191"/>
    <w:rsid w:val="00E43910"/>
    <w:rsid w:val="00E46D96"/>
    <w:rsid w:val="00E52CCA"/>
    <w:rsid w:val="00E62BA5"/>
    <w:rsid w:val="00E64C7A"/>
    <w:rsid w:val="00E66409"/>
    <w:rsid w:val="00E81D5B"/>
    <w:rsid w:val="00E976B9"/>
    <w:rsid w:val="00EA05D3"/>
    <w:rsid w:val="00EA4426"/>
    <w:rsid w:val="00EB19AD"/>
    <w:rsid w:val="00EB2F31"/>
    <w:rsid w:val="00EB6493"/>
    <w:rsid w:val="00EC2915"/>
    <w:rsid w:val="00EC725A"/>
    <w:rsid w:val="00ED05A9"/>
    <w:rsid w:val="00ED1BA0"/>
    <w:rsid w:val="00EE0DA7"/>
    <w:rsid w:val="00EF2D71"/>
    <w:rsid w:val="00F00956"/>
    <w:rsid w:val="00F15086"/>
    <w:rsid w:val="00F17257"/>
    <w:rsid w:val="00F34D24"/>
    <w:rsid w:val="00F352B6"/>
    <w:rsid w:val="00F4130B"/>
    <w:rsid w:val="00F41744"/>
    <w:rsid w:val="00F440C7"/>
    <w:rsid w:val="00F556A2"/>
    <w:rsid w:val="00F55F38"/>
    <w:rsid w:val="00F6037D"/>
    <w:rsid w:val="00F719A8"/>
    <w:rsid w:val="00F878B9"/>
    <w:rsid w:val="00FB24E8"/>
    <w:rsid w:val="00FB3B2B"/>
    <w:rsid w:val="00FC18DA"/>
    <w:rsid w:val="00FC3917"/>
    <w:rsid w:val="00FD60DA"/>
    <w:rsid w:val="00FD6D4A"/>
    <w:rsid w:val="00FD7789"/>
    <w:rsid w:val="00FF07B4"/>
    <w:rsid w:val="120C6AB2"/>
    <w:rsid w:val="1C6FCE73"/>
    <w:rsid w:val="3EE5B64D"/>
    <w:rsid w:val="40F84B58"/>
    <w:rsid w:val="4BAD0A31"/>
    <w:rsid w:val="5EEE844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C14A48"/>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unhideWhenUsed/>
    <w:rsid w:val="00E3191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styleId="Mention">
    <w:name w:val="Mention"/>
    <w:basedOn w:val="DefaultParagraphFont"/>
    <w:uiPriority w:val="99"/>
    <w:unhideWhenUsed/>
    <w:rsid w:val="00710844"/>
    <w:rPr>
      <w:color w:val="2B579A"/>
      <w:shd w:val="clear" w:color="auto" w:fill="E1DFDD"/>
    </w:rPr>
  </w:style>
  <w:style w:type="paragraph" w:styleId="Revision">
    <w:name w:val="Revision"/>
    <w:hidden/>
    <w:uiPriority w:val="99"/>
    <w:semiHidden/>
    <w:rsid w:val="00BE011F"/>
    <w:pPr>
      <w:spacing w:after="0" w:line="240" w:lineRule="auto"/>
    </w:pPr>
  </w:style>
  <w:style w:type="character" w:styleId="EndnoteReference">
    <w:name w:val="endnote reference"/>
    <w:basedOn w:val="DefaultParagraphFont"/>
    <w:uiPriority w:val="99"/>
    <w:semiHidden/>
    <w:unhideWhenUsed/>
    <w:rsid w:val="007D6532"/>
    <w:rPr>
      <w:vertAlign w:val="superscript"/>
    </w:rPr>
  </w:style>
  <w:style w:type="paragraph" w:styleId="FootnoteText">
    <w:name w:val="footnote text"/>
    <w:basedOn w:val="Normal"/>
    <w:link w:val="FootnoteTextChar"/>
    <w:uiPriority w:val="99"/>
    <w:semiHidden/>
    <w:unhideWhenUsed/>
    <w:rsid w:val="007D653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6532"/>
    <w:rPr>
      <w:sz w:val="20"/>
      <w:szCs w:val="20"/>
    </w:rPr>
  </w:style>
  <w:style w:type="character" w:styleId="FootnoteReference">
    <w:name w:val="footnote reference"/>
    <w:basedOn w:val="DefaultParagraphFont"/>
    <w:uiPriority w:val="99"/>
    <w:semiHidden/>
    <w:unhideWhenUsed/>
    <w:rsid w:val="007D653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609985">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753116814">
      <w:bodyDiv w:val="1"/>
      <w:marLeft w:val="0"/>
      <w:marRight w:val="0"/>
      <w:marTop w:val="0"/>
      <w:marBottom w:val="0"/>
      <w:divBdr>
        <w:top w:val="none" w:sz="0" w:space="0" w:color="auto"/>
        <w:left w:val="none" w:sz="0" w:space="0" w:color="auto"/>
        <w:bottom w:val="none" w:sz="0" w:space="0" w:color="auto"/>
        <w:right w:val="none" w:sz="0" w:space="0" w:color="auto"/>
      </w:divBdr>
    </w:div>
    <w:div w:id="1919292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unstats.un.org/unsd/dnss/gp/fundprinciples.aspx"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population.un.org/wpp/Methodology/"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irena.org/Statistics" TargetMode="Externa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unstats.un.org/unsd/energystats/methodology/documents/IRES-web.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B9EBFB31-AC48-47F6-BED8-D0C4DC004FEA}"/>
      </w:docPartPr>
      <w:docPartBody>
        <w:p w:rsidR="00FA512D" w:rsidRDefault="00235CD2">
          <w:r w:rsidRPr="00C87BFF">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5CD2"/>
    <w:rsid w:val="00056445"/>
    <w:rsid w:val="00154190"/>
    <w:rsid w:val="00235CD2"/>
    <w:rsid w:val="0027524D"/>
    <w:rsid w:val="00A4569E"/>
    <w:rsid w:val="00AF0DA6"/>
    <w:rsid w:val="00D83183"/>
    <w:rsid w:val="00E925C3"/>
    <w:rsid w:val="00EC1920"/>
    <w:rsid w:val="00EE223C"/>
    <w:rsid w:val="00FA51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5CD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6008af7c-7336-455d-908f-b3985f6b41c4" xsi:nil="true"/>
    <TaxCatchAll xmlns="1fadec40-f76d-4b3e-8485-fdb1afd944ef" xsi:nil="true"/>
    <lcf76f155ced4ddcb4097134ff3c332f xmlns="6008af7c-7336-455d-908f-b3985f6b41c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E8ADCC053FA4744AC657464EE54EC92" ma:contentTypeVersion="14" ma:contentTypeDescription="Create a new document." ma:contentTypeScope="" ma:versionID="1af13824c7f5e4614ac4a76c5e77c602">
  <xsd:schema xmlns:xsd="http://www.w3.org/2001/XMLSchema" xmlns:xs="http://www.w3.org/2001/XMLSchema" xmlns:p="http://schemas.microsoft.com/office/2006/metadata/properties" xmlns:ns2="6008af7c-7336-455d-908f-b3985f6b41c4" xmlns:ns3="1fadec40-f76d-4b3e-8485-fdb1afd944ef" targetNamespace="http://schemas.microsoft.com/office/2006/metadata/properties" ma:root="true" ma:fieldsID="b6298734baa262383c07aa6ae24b7830" ns2:_="" ns3:_="">
    <xsd:import namespace="6008af7c-7336-455d-908f-b3985f6b41c4"/>
    <xsd:import namespace="1fadec40-f76d-4b3e-8485-fdb1afd944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_Flow_SignoffStatu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8af7c-7336-455d-908f-b3985f6b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fadec40-f76d-4b3e-8485-fdb1afd944e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E8ADCC053FA4744AC657464EE54EC92" ma:contentTypeVersion="18" ma:contentTypeDescription="Create a new document." ma:contentTypeScope="" ma:versionID="c7a520f1886f273680b0f11eecc76e8d">
  <xsd:schema xmlns:xsd="http://www.w3.org/2001/XMLSchema" xmlns:xs="http://www.w3.org/2001/XMLSchema" xmlns:p="http://schemas.microsoft.com/office/2006/metadata/properties" xmlns:ns2="6008af7c-7336-455d-908f-b3985f6b41c4" xmlns:ns3="1fadec40-f76d-4b3e-8485-fdb1afd944ef" targetNamespace="http://schemas.microsoft.com/office/2006/metadata/properties" ma:root="true" ma:fieldsID="970b996860bc93bf29f425e27e8664a5" ns2:_="" ns3:_="">
    <xsd:import namespace="6008af7c-7336-455d-908f-b3985f6b41c4"/>
    <xsd:import namespace="1fadec40-f76d-4b3e-8485-fdb1afd944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_Flow_SignoffStatu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8af7c-7336-455d-908f-b3985f6b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5a77ea5-3d14-4585-9531-26d6f492a4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adec40-f76d-4b3e-8485-fdb1afd944e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09e8c691-312a-4b2b-8ea5-de99169863b4}" ma:internalName="TaxCatchAll" ma:showField="CatchAllData" ma:web="1fadec40-f76d-4b3e-8485-fdb1afd944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CE3C0B-728E-4997-ABA3-5ECF3A5B3337}">
  <ds:schemaRefs>
    <ds:schemaRef ds:uri="http://schemas.openxmlformats.org/officeDocument/2006/bibliography"/>
  </ds:schemaRefs>
</ds:datastoreItem>
</file>

<file path=customXml/itemProps2.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6008af7c-7336-455d-908f-b3985f6b41c4"/>
    <ds:schemaRef ds:uri="1fadec40-f76d-4b3e-8485-fdb1afd944ef"/>
  </ds:schemaRefs>
</ds:datastoreItem>
</file>

<file path=customXml/itemProps3.xml><?xml version="1.0" encoding="utf-8"?>
<ds:datastoreItem xmlns:ds="http://schemas.openxmlformats.org/officeDocument/2006/customXml" ds:itemID="{D6FA3C06-6411-45F6-9D49-7E4EA9B62B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8af7c-7336-455d-908f-b3985f6b41c4"/>
    <ds:schemaRef ds:uri="1fadec40-f76d-4b3e-8485-fdb1afd94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5.xml><?xml version="1.0" encoding="utf-8"?>
<ds:datastoreItem xmlns:ds="http://schemas.openxmlformats.org/officeDocument/2006/customXml" ds:itemID="{1FBA7E49-5D75-40DB-9A15-B552C7FA62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8af7c-7336-455d-908f-b3985f6b41c4"/>
    <ds:schemaRef ds:uri="1fadec40-f76d-4b3e-8485-fdb1afd94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8</Pages>
  <Words>3009</Words>
  <Characters>1715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rdo Escamilla</dc:creator>
  <cp:lastModifiedBy>Harumi Shibata Salazar</cp:lastModifiedBy>
  <cp:revision>5</cp:revision>
  <cp:lastPrinted>2024-03-28T16:01:00Z</cp:lastPrinted>
  <dcterms:created xsi:type="dcterms:W3CDTF">2023-11-29T04:52:00Z</dcterms:created>
  <dcterms:modified xsi:type="dcterms:W3CDTF">2024-03-2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ADCC053FA4744AC657464EE54EC92</vt:lpwstr>
  </property>
  <property fmtid="{D5CDD505-2E9C-101B-9397-08002B2CF9AE}" pid="3" name="MediaServiceImageTags">
    <vt:lpwstr/>
  </property>
</Properties>
</file>